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E1E89D" w14:textId="6B24A0DA" w:rsidR="00990889" w:rsidRPr="00941332" w:rsidRDefault="00990889" w:rsidP="009908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360" w:lineRule="auto"/>
        <w:ind w:left="284" w:hanging="284"/>
        <w:contextualSpacing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eastAsia="Times New Roman" w:hAnsi="Times New Roman"/>
          <w:b/>
          <w:sz w:val="22"/>
          <w:lang w:val="es-ES"/>
        </w:rPr>
        <w:t>FORMATO DEL ARTÍCULO</w:t>
      </w:r>
    </w:p>
    <w:p w14:paraId="7A289E0C" w14:textId="4D25707D" w:rsidR="00990889" w:rsidRPr="00941332" w:rsidRDefault="007D1C32" w:rsidP="000D418C">
      <w:pPr>
        <w:pStyle w:val="Ttulo1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before="0" w:after="0" w:line="360" w:lineRule="auto"/>
        <w:ind w:left="284" w:hanging="284"/>
        <w:contextualSpacing/>
        <w:jc w:val="both"/>
        <w:rPr>
          <w:rFonts w:ascii="Times New Roman" w:hAnsi="Times New Roman" w:cs="Times New Roman"/>
          <w:sz w:val="20"/>
          <w:szCs w:val="20"/>
          <w:lang w:val="pt-PT"/>
        </w:rPr>
      </w:pPr>
      <w:r>
        <w:rPr>
          <w:rFonts w:ascii="Times New Roman" w:eastAsia="Times New Roman" w:hAnsi="Times New Roman"/>
          <w:sz w:val="20"/>
          <w:lang w:val="es-ES"/>
        </w:rPr>
        <w:t>Título</w:t>
      </w:r>
      <w:r>
        <w:rPr>
          <w:rFonts w:ascii="Times New Roman" w:eastAsia="Times New Roman" w:hAnsi="Times New Roman"/>
          <w:b w:val="0"/>
          <w:sz w:val="20"/>
          <w:lang w:val="es-ES"/>
        </w:rPr>
        <w:t>: Times New Roman 14 puntos, mayúsculas, negrita y centrado; con interlineado doble.</w:t>
      </w:r>
    </w:p>
    <w:p w14:paraId="7F400757" w14:textId="5735F5F6" w:rsidR="007D1C32" w:rsidRPr="00941332" w:rsidRDefault="00990889" w:rsidP="000D418C">
      <w:pPr>
        <w:pStyle w:val="Ttulo1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before="0" w:after="0" w:line="360" w:lineRule="auto"/>
        <w:ind w:left="284" w:hanging="284"/>
        <w:contextualSpacing/>
        <w:jc w:val="both"/>
        <w:rPr>
          <w:rFonts w:ascii="Times New Roman" w:hAnsi="Times New Roman" w:cs="Times New Roman"/>
          <w:sz w:val="20"/>
          <w:szCs w:val="20"/>
          <w:lang w:val="pt-PT"/>
        </w:rPr>
      </w:pPr>
      <w:r>
        <w:rPr>
          <w:rFonts w:ascii="Times New Roman" w:eastAsia="Times New Roman" w:hAnsi="Times New Roman"/>
          <w:sz w:val="20"/>
          <w:lang w:val="es-ES"/>
        </w:rPr>
        <w:t>Resumen</w:t>
      </w:r>
      <w:r>
        <w:rPr>
          <w:rFonts w:ascii="Times New Roman" w:eastAsia="Times New Roman" w:hAnsi="Times New Roman"/>
          <w:b w:val="0"/>
          <w:sz w:val="20"/>
          <w:lang w:val="es-ES"/>
        </w:rPr>
        <w:t xml:space="preserve"> (en</w:t>
      </w:r>
      <w:r w:rsidR="001519AF">
        <w:rPr>
          <w:rFonts w:ascii="Times New Roman" w:eastAsia="Times New Roman" w:hAnsi="Times New Roman"/>
          <w:b w:val="0"/>
          <w:sz w:val="20"/>
          <w:lang w:val="es-ES"/>
        </w:rPr>
        <w:t xml:space="preserve"> espanhol</w:t>
      </w:r>
      <w:r>
        <w:rPr>
          <w:rFonts w:ascii="Times New Roman" w:eastAsia="Times New Roman" w:hAnsi="Times New Roman"/>
          <w:b w:val="0"/>
          <w:sz w:val="20"/>
          <w:lang w:val="es-ES"/>
        </w:rPr>
        <w:t xml:space="preserve">): Times New Roman 12 puntos, justificado y con interlineado 1,5 </w:t>
      </w:r>
      <w:r>
        <w:rPr>
          <w:rFonts w:ascii="Times New Roman" w:eastAsia="Times New Roman" w:hAnsi="Times New Roman"/>
          <w:sz w:val="20"/>
          <w:lang w:val="es-ES"/>
        </w:rPr>
        <w:t>(extensión máxima de 250 palabras)</w:t>
      </w:r>
      <w:r>
        <w:rPr>
          <w:rFonts w:ascii="Times New Roman" w:eastAsia="Times New Roman" w:hAnsi="Times New Roman"/>
          <w:b w:val="0"/>
          <w:sz w:val="20"/>
          <w:lang w:val="es-ES"/>
        </w:rPr>
        <w:t>.</w:t>
      </w:r>
    </w:p>
    <w:p w14:paraId="4B80A1B1" w14:textId="1702D48A" w:rsidR="00BD7884" w:rsidRPr="0097424E" w:rsidRDefault="00BD7884" w:rsidP="000E58C3">
      <w:pPr>
        <w:pStyle w:val="Ttulo1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before="0" w:after="0" w:line="360" w:lineRule="auto"/>
        <w:ind w:left="284" w:hanging="284"/>
        <w:contextualSpacing/>
        <w:jc w:val="both"/>
        <w:rPr>
          <w:rFonts w:ascii="Times New Roman" w:hAnsi="Times New Roman" w:cs="Times New Roman"/>
          <w:b w:val="0"/>
          <w:bCs/>
          <w:sz w:val="20"/>
          <w:szCs w:val="20"/>
          <w:lang w:val="pt-PT"/>
        </w:rPr>
      </w:pPr>
      <w:r>
        <w:rPr>
          <w:rFonts w:ascii="Times New Roman" w:eastAsia="Times New Roman" w:hAnsi="Times New Roman"/>
          <w:sz w:val="20"/>
          <w:lang w:val="es-ES"/>
        </w:rPr>
        <w:t>Palabras clave</w:t>
      </w:r>
      <w:r>
        <w:rPr>
          <w:rFonts w:ascii="Times New Roman" w:eastAsia="Times New Roman" w:hAnsi="Times New Roman"/>
          <w:b w:val="0"/>
          <w:sz w:val="20"/>
          <w:lang w:val="es-ES"/>
        </w:rPr>
        <w:t xml:space="preserve"> (en </w:t>
      </w:r>
      <w:r w:rsidR="001519AF">
        <w:rPr>
          <w:rFonts w:ascii="Times New Roman" w:eastAsia="Times New Roman" w:hAnsi="Times New Roman"/>
          <w:b w:val="0"/>
          <w:sz w:val="20"/>
          <w:lang w:val="es-ES"/>
        </w:rPr>
        <w:t>espanhol</w:t>
      </w:r>
      <w:r>
        <w:rPr>
          <w:rFonts w:ascii="Times New Roman" w:eastAsia="Times New Roman" w:hAnsi="Times New Roman"/>
          <w:b w:val="0"/>
          <w:sz w:val="20"/>
          <w:lang w:val="es-ES"/>
        </w:rPr>
        <w:t xml:space="preserve">): hasta un máximo de </w:t>
      </w:r>
      <w:r>
        <w:rPr>
          <w:rFonts w:ascii="Times New Roman" w:eastAsia="Times New Roman" w:hAnsi="Times New Roman"/>
          <w:sz w:val="20"/>
          <w:lang w:val="es-ES"/>
        </w:rPr>
        <w:t>cinco</w:t>
      </w:r>
      <w:r>
        <w:rPr>
          <w:rFonts w:ascii="Times New Roman" w:eastAsia="Times New Roman" w:hAnsi="Times New Roman"/>
          <w:b w:val="0"/>
          <w:sz w:val="20"/>
          <w:lang w:val="es-ES"/>
        </w:rPr>
        <w:t>.</w:t>
      </w:r>
    </w:p>
    <w:p w14:paraId="79678BF0" w14:textId="1A70A5CA" w:rsidR="00BD7884" w:rsidRPr="00941332" w:rsidRDefault="00BD7884" w:rsidP="00BD7884">
      <w:pPr>
        <w:pStyle w:val="Ttulo1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before="0" w:after="0" w:line="360" w:lineRule="auto"/>
        <w:ind w:left="284" w:hanging="284"/>
        <w:contextualSpacing/>
        <w:jc w:val="both"/>
        <w:rPr>
          <w:rFonts w:ascii="Times New Roman" w:hAnsi="Times New Roman" w:cs="Times New Roman"/>
          <w:sz w:val="20"/>
          <w:szCs w:val="20"/>
          <w:lang w:val="pt-PT"/>
        </w:rPr>
      </w:pPr>
      <w:r>
        <w:rPr>
          <w:rFonts w:ascii="Times New Roman" w:eastAsia="Times New Roman" w:hAnsi="Times New Roman"/>
          <w:sz w:val="20"/>
          <w:lang w:val="es-ES"/>
        </w:rPr>
        <w:t>Abstract</w:t>
      </w:r>
      <w:r>
        <w:rPr>
          <w:rFonts w:ascii="Times New Roman" w:eastAsia="Times New Roman" w:hAnsi="Times New Roman"/>
          <w:b w:val="0"/>
          <w:sz w:val="20"/>
          <w:lang w:val="es-ES"/>
        </w:rPr>
        <w:t xml:space="preserve"> (en inglés): Times New Roman 12 puntos, justificado y con interlineado 1,5 </w:t>
      </w:r>
      <w:r>
        <w:rPr>
          <w:rFonts w:ascii="Times New Roman" w:eastAsia="Times New Roman" w:hAnsi="Times New Roman"/>
          <w:sz w:val="20"/>
          <w:lang w:val="es-ES"/>
        </w:rPr>
        <w:t>(extensión máxima de 250 palabras)</w:t>
      </w:r>
      <w:r>
        <w:rPr>
          <w:rFonts w:ascii="Times New Roman" w:eastAsia="Times New Roman" w:hAnsi="Times New Roman"/>
          <w:b w:val="0"/>
          <w:sz w:val="20"/>
          <w:lang w:val="es-ES"/>
        </w:rPr>
        <w:t>.</w:t>
      </w:r>
    </w:p>
    <w:p w14:paraId="72C6B0FC" w14:textId="485687AC" w:rsidR="00BD7884" w:rsidRPr="00BD7884" w:rsidRDefault="00BD7884" w:rsidP="000D418C">
      <w:pPr>
        <w:pStyle w:val="Ttulo1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before="0" w:after="0" w:line="360" w:lineRule="auto"/>
        <w:ind w:left="284" w:hanging="284"/>
        <w:contextualSpacing/>
        <w:jc w:val="both"/>
        <w:rPr>
          <w:rFonts w:ascii="Times New Roman" w:hAnsi="Times New Roman" w:cs="Times New Roman"/>
          <w:b w:val="0"/>
          <w:bCs/>
          <w:sz w:val="20"/>
          <w:szCs w:val="20"/>
          <w:lang w:val="pt-PT"/>
        </w:rPr>
      </w:pPr>
      <w:r>
        <w:rPr>
          <w:rFonts w:ascii="Times New Roman" w:eastAsia="Times New Roman" w:hAnsi="Times New Roman"/>
          <w:sz w:val="20"/>
          <w:lang w:val="es-ES"/>
        </w:rPr>
        <w:t>Keywords</w:t>
      </w:r>
      <w:r>
        <w:rPr>
          <w:rFonts w:ascii="Times New Roman" w:eastAsia="Times New Roman" w:hAnsi="Times New Roman"/>
          <w:b w:val="0"/>
          <w:sz w:val="20"/>
          <w:lang w:val="es-ES"/>
        </w:rPr>
        <w:t xml:space="preserve"> (en inglés): hasta un máximo de </w:t>
      </w:r>
      <w:r>
        <w:rPr>
          <w:rFonts w:ascii="Times New Roman" w:eastAsia="Times New Roman" w:hAnsi="Times New Roman"/>
          <w:sz w:val="20"/>
          <w:lang w:val="es-ES"/>
        </w:rPr>
        <w:t>cinco</w:t>
      </w:r>
      <w:r>
        <w:rPr>
          <w:rFonts w:ascii="Times New Roman" w:eastAsia="Times New Roman" w:hAnsi="Times New Roman"/>
          <w:b w:val="0"/>
          <w:sz w:val="20"/>
          <w:lang w:val="es-ES"/>
        </w:rPr>
        <w:t>.</w:t>
      </w:r>
    </w:p>
    <w:p w14:paraId="16D9BDCD" w14:textId="2C5C7A25" w:rsidR="00990889" w:rsidRPr="00941332" w:rsidRDefault="007D1C32" w:rsidP="000D418C">
      <w:pPr>
        <w:pStyle w:val="Ttulo1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before="0" w:after="0" w:line="360" w:lineRule="auto"/>
        <w:ind w:left="284" w:hanging="284"/>
        <w:contextualSpacing/>
        <w:jc w:val="both"/>
        <w:rPr>
          <w:rFonts w:ascii="Times New Roman" w:hAnsi="Times New Roman" w:cs="Times New Roman"/>
          <w:b w:val="0"/>
          <w:bCs/>
          <w:sz w:val="20"/>
          <w:szCs w:val="20"/>
          <w:lang w:val="pt-PT"/>
        </w:rPr>
      </w:pPr>
      <w:r>
        <w:rPr>
          <w:rFonts w:ascii="Times New Roman" w:eastAsia="Times New Roman" w:hAnsi="Times New Roman"/>
          <w:sz w:val="20"/>
          <w:lang w:val="es-ES"/>
        </w:rPr>
        <w:t>Texto del artículo</w:t>
      </w:r>
      <w:r>
        <w:rPr>
          <w:rFonts w:ascii="Times New Roman" w:eastAsia="Times New Roman" w:hAnsi="Times New Roman"/>
          <w:b w:val="0"/>
          <w:sz w:val="20"/>
          <w:lang w:val="es-ES"/>
        </w:rPr>
        <w:t>: Times New Roman 12 puntos, justificado y con interlineado 1,5.</w:t>
      </w:r>
    </w:p>
    <w:p w14:paraId="2923C751" w14:textId="6C77B6CE" w:rsidR="007D1C32" w:rsidRPr="00941332" w:rsidRDefault="007D1C32" w:rsidP="000D418C">
      <w:pPr>
        <w:pStyle w:val="Ttulo1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before="0" w:after="0" w:line="360" w:lineRule="auto"/>
        <w:ind w:left="284" w:hanging="284"/>
        <w:contextualSpacing/>
        <w:jc w:val="both"/>
        <w:rPr>
          <w:rFonts w:ascii="Times New Roman" w:hAnsi="Times New Roman" w:cs="Times New Roman"/>
          <w:b w:val="0"/>
          <w:bCs/>
          <w:sz w:val="20"/>
          <w:szCs w:val="20"/>
          <w:lang w:val="pt-PT"/>
        </w:rPr>
      </w:pPr>
      <w:r>
        <w:rPr>
          <w:rFonts w:ascii="Times New Roman" w:eastAsia="Times New Roman" w:hAnsi="Times New Roman"/>
          <w:b w:val="0"/>
          <w:sz w:val="20"/>
          <w:lang w:val="es-ES"/>
        </w:rPr>
        <w:t xml:space="preserve">El artículo podrá enviarse en español, portugués o inglés, con una extensión </w:t>
      </w:r>
      <w:r>
        <w:rPr>
          <w:rFonts w:ascii="Times New Roman" w:eastAsia="Times New Roman" w:hAnsi="Times New Roman"/>
          <w:sz w:val="20"/>
          <w:lang w:val="es-ES"/>
        </w:rPr>
        <w:t>máxima de 20 páginas</w:t>
      </w:r>
      <w:r>
        <w:rPr>
          <w:rFonts w:ascii="Times New Roman" w:eastAsia="Times New Roman" w:hAnsi="Times New Roman"/>
          <w:b w:val="0"/>
          <w:sz w:val="20"/>
          <w:lang w:val="es-ES"/>
        </w:rPr>
        <w:t xml:space="preserve"> numeradas en el centro del pie de página.</w:t>
      </w:r>
    </w:p>
    <w:p w14:paraId="79D6C018" w14:textId="703E8DA1" w:rsidR="00990889" w:rsidRPr="00941332" w:rsidRDefault="00990889" w:rsidP="000D418C">
      <w:pPr>
        <w:pStyle w:val="PargrafodaLista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line="360" w:lineRule="auto"/>
        <w:ind w:left="284" w:hanging="284"/>
        <w:jc w:val="both"/>
        <w:rPr>
          <w:rFonts w:ascii="Times New Roman" w:eastAsia="Times New Roman" w:hAnsi="Times New Roman" w:cs="Times New Roman"/>
          <w:sz w:val="20"/>
          <w:szCs w:val="20"/>
          <w:lang w:val="pt-PT"/>
        </w:rPr>
      </w:pPr>
      <w:r>
        <w:rPr>
          <w:rFonts w:ascii="Times New Roman" w:eastAsia="Times New Roman" w:hAnsi="Times New Roman"/>
          <w:b/>
          <w:sz w:val="20"/>
          <w:lang w:val="es-ES"/>
        </w:rPr>
        <w:t>Referencias Bibliográficas:</w:t>
      </w:r>
      <w:r>
        <w:rPr>
          <w:rFonts w:ascii="Times New Roman" w:eastAsia="Times New Roman" w:hAnsi="Times New Roman"/>
          <w:sz w:val="20"/>
          <w:lang w:val="es-ES"/>
        </w:rPr>
        <w:t xml:space="preserve"> estilo APA (7.ª edición).</w:t>
      </w:r>
    </w:p>
    <w:p w14:paraId="7F81BDD0" w14:textId="77777777" w:rsidR="00941332" w:rsidRDefault="00941332" w:rsidP="00941332">
      <w:pPr>
        <w:rPr>
          <w:rFonts w:ascii="Times New Roman" w:hAnsi="Times New Roman" w:cs="Times New Roman"/>
          <w:sz w:val="28"/>
          <w:szCs w:val="28"/>
          <w:lang w:val="pt-PT"/>
        </w:rPr>
      </w:pPr>
    </w:p>
    <w:p w14:paraId="66C57307" w14:textId="343F67E6" w:rsidR="007B6130" w:rsidRPr="00941332" w:rsidRDefault="008E7270" w:rsidP="00941332">
      <w:pPr>
        <w:spacing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pt-PT"/>
        </w:rPr>
      </w:pPr>
      <w:r>
        <w:rPr>
          <w:rFonts w:ascii="Times New Roman" w:eastAsia="Times New Roman" w:hAnsi="Times New Roman"/>
          <w:b/>
          <w:sz w:val="28"/>
          <w:lang w:val="es-ES"/>
        </w:rPr>
        <w:t>TÍTULO</w:t>
      </w:r>
    </w:p>
    <w:p w14:paraId="7CEA8EF2" w14:textId="28B9AB03" w:rsidR="007D1C32" w:rsidRPr="00990889" w:rsidRDefault="001F75B8" w:rsidP="00990889">
      <w:pPr>
        <w:spacing w:line="360" w:lineRule="auto"/>
        <w:contextualSpacing/>
        <w:jc w:val="center"/>
        <w:rPr>
          <w:rFonts w:ascii="Times New Roman" w:eastAsia="Times New Roman" w:hAnsi="Times New Roman" w:cs="Times New Roman"/>
          <w:b/>
          <w:bCs/>
          <w:lang w:val="pt-PT"/>
        </w:rPr>
      </w:pPr>
      <w:r>
        <w:rPr>
          <w:rFonts w:ascii="Times New Roman" w:eastAsia="Times New Roman" w:hAnsi="Times New Roman"/>
          <w:b/>
          <w:lang w:val="es-ES"/>
        </w:rPr>
        <w:t>Resumen</w:t>
      </w:r>
    </w:p>
    <w:p w14:paraId="59FA02A3" w14:textId="77777777" w:rsidR="00235057" w:rsidRPr="00ED36C3" w:rsidRDefault="00235057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</w:p>
    <w:p w14:paraId="7E1A1BEB" w14:textId="08288D50" w:rsidR="007B4953" w:rsidRPr="00803764" w:rsidRDefault="001F75B8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  <w:r>
        <w:rPr>
          <w:rFonts w:ascii="Times New Roman" w:eastAsia="Times New Roman" w:hAnsi="Times New Roman"/>
          <w:b/>
          <w:i/>
          <w:lang w:val="es-ES"/>
        </w:rPr>
        <w:t>Palabras clave:</w:t>
      </w:r>
    </w:p>
    <w:p w14:paraId="3DA22258" w14:textId="01EAE56D" w:rsidR="00346D28" w:rsidRDefault="00346D28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</w:p>
    <w:p w14:paraId="36FE72B8" w14:textId="77777777" w:rsidR="00C07FC5" w:rsidRDefault="00C07FC5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</w:p>
    <w:p w14:paraId="7632D1A4" w14:textId="584E6A31" w:rsidR="00C07FC5" w:rsidRPr="00990889" w:rsidRDefault="00C07FC5" w:rsidP="00C07FC5">
      <w:pPr>
        <w:spacing w:line="360" w:lineRule="auto"/>
        <w:contextualSpacing/>
        <w:jc w:val="center"/>
        <w:rPr>
          <w:rFonts w:ascii="Times New Roman" w:eastAsia="Times New Roman" w:hAnsi="Times New Roman" w:cs="Times New Roman"/>
          <w:b/>
          <w:bCs/>
          <w:lang w:val="pt-PT"/>
        </w:rPr>
      </w:pPr>
      <w:r>
        <w:rPr>
          <w:rFonts w:ascii="Times New Roman" w:eastAsia="Times New Roman" w:hAnsi="Times New Roman"/>
          <w:b/>
          <w:lang w:val="es-ES"/>
        </w:rPr>
        <w:t>Abstract</w:t>
      </w:r>
    </w:p>
    <w:p w14:paraId="16A182F5" w14:textId="77777777" w:rsidR="00C07FC5" w:rsidRPr="00ED36C3" w:rsidRDefault="00C07FC5" w:rsidP="00C07FC5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</w:p>
    <w:p w14:paraId="4D29A694" w14:textId="4CC236C8" w:rsidR="00C07FC5" w:rsidRPr="00803764" w:rsidRDefault="00C07FC5" w:rsidP="00C07FC5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  <w:r>
        <w:rPr>
          <w:rFonts w:ascii="Times New Roman" w:eastAsia="Times New Roman" w:hAnsi="Times New Roman"/>
          <w:b/>
          <w:i/>
          <w:lang w:val="es-ES"/>
        </w:rPr>
        <w:t>Keywords:</w:t>
      </w:r>
    </w:p>
    <w:p w14:paraId="0CECDEFA" w14:textId="77777777" w:rsidR="00C07FC5" w:rsidRDefault="00C07FC5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</w:p>
    <w:p w14:paraId="7D85776A" w14:textId="39D79509" w:rsidR="00A665DA" w:rsidRPr="0027611F" w:rsidRDefault="001F75B8" w:rsidP="007B6130">
      <w:pPr>
        <w:pStyle w:val="Ttulo2"/>
        <w:spacing w:line="360" w:lineRule="auto"/>
        <w:contextualSpacing/>
        <w:rPr>
          <w:rFonts w:ascii="Times New Roman" w:hAnsi="Times New Roman" w:cs="Times New Roman"/>
          <w:sz w:val="24"/>
          <w:szCs w:val="24"/>
          <w:lang w:val="pt-PT"/>
        </w:rPr>
      </w:pPr>
      <w:r>
        <w:rPr>
          <w:rFonts w:ascii="Times New Roman" w:eastAsia="Times New Roman" w:hAnsi="Times New Roman"/>
          <w:sz w:val="24"/>
          <w:lang w:val="es-ES"/>
        </w:rPr>
        <w:t>INTRODUCCIÓN</w:t>
      </w:r>
    </w:p>
    <w:p w14:paraId="3C93010C" w14:textId="273DC6D7" w:rsidR="00F2745E" w:rsidRPr="001D4B80" w:rsidRDefault="00B22391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  <w:r>
        <w:rPr>
          <w:rFonts w:ascii="Times New Roman" w:eastAsia="Times New Roman" w:hAnsi="Times New Roman"/>
          <w:lang w:val="es-ES"/>
        </w:rPr>
        <w:t>Introducción introducción introducción.</w:t>
      </w:r>
    </w:p>
    <w:p w14:paraId="5A7CD457" w14:textId="77777777" w:rsidR="00197D1B" w:rsidRPr="00DA0D28" w:rsidRDefault="00197D1B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</w:p>
    <w:p w14:paraId="404F8BF0" w14:textId="4866EF79" w:rsidR="0027611F" w:rsidRPr="0027611F" w:rsidRDefault="001F75B8" w:rsidP="007B6130">
      <w:pPr>
        <w:pStyle w:val="Ttulo2"/>
        <w:spacing w:line="360" w:lineRule="auto"/>
        <w:contextualSpacing/>
        <w:rPr>
          <w:rFonts w:ascii="Times New Roman" w:hAnsi="Times New Roman" w:cs="Times New Roman"/>
          <w:sz w:val="24"/>
          <w:szCs w:val="24"/>
          <w:lang w:val="pt-PT"/>
        </w:rPr>
      </w:pPr>
      <w:r>
        <w:rPr>
          <w:rFonts w:ascii="Times New Roman" w:eastAsia="Times New Roman" w:hAnsi="Times New Roman"/>
          <w:sz w:val="24"/>
          <w:lang w:val="es-ES"/>
        </w:rPr>
        <w:t>REVISIÓN DE LA LITERATURA</w:t>
      </w:r>
    </w:p>
    <w:p w14:paraId="4810D3ED" w14:textId="59914ED7" w:rsidR="00B22391" w:rsidRPr="00673AB6" w:rsidRDefault="00B22391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  <w:r>
        <w:rPr>
          <w:rFonts w:ascii="Times New Roman" w:eastAsia="Times New Roman" w:hAnsi="Times New Roman"/>
          <w:lang w:val="es-ES"/>
        </w:rPr>
        <w:t>Revisión de la literatura revisión de la literatura revisión de la literatura.</w:t>
      </w:r>
    </w:p>
    <w:p w14:paraId="489F157F" w14:textId="77777777" w:rsidR="00B22391" w:rsidRPr="00673AB6" w:rsidRDefault="00B22391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</w:p>
    <w:p w14:paraId="5C7D0421" w14:textId="38D3442F" w:rsidR="0027611F" w:rsidRPr="0027611F" w:rsidRDefault="001F75B8" w:rsidP="007B6130">
      <w:pPr>
        <w:pStyle w:val="Ttulo2"/>
        <w:spacing w:line="360" w:lineRule="auto"/>
        <w:contextualSpacing/>
        <w:rPr>
          <w:rFonts w:ascii="Times New Roman" w:hAnsi="Times New Roman" w:cs="Times New Roman"/>
          <w:sz w:val="24"/>
          <w:szCs w:val="24"/>
          <w:lang w:val="pt-PT"/>
        </w:rPr>
      </w:pPr>
      <w:r>
        <w:rPr>
          <w:rFonts w:ascii="Times New Roman" w:eastAsia="Times New Roman" w:hAnsi="Times New Roman"/>
          <w:sz w:val="24"/>
          <w:lang w:val="es-ES"/>
        </w:rPr>
        <w:t>METODOLOGÍA</w:t>
      </w:r>
    </w:p>
    <w:p w14:paraId="697BD92E" w14:textId="1A73D466" w:rsidR="00E3040D" w:rsidRPr="00673AB6" w:rsidRDefault="00B22391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  <w:r>
        <w:rPr>
          <w:rFonts w:ascii="Times New Roman" w:eastAsia="Times New Roman" w:hAnsi="Times New Roman"/>
          <w:lang w:val="es-ES"/>
        </w:rPr>
        <w:t>Metodología metodología metodología.</w:t>
      </w:r>
    </w:p>
    <w:p w14:paraId="2CC89809" w14:textId="77777777" w:rsidR="00E20599" w:rsidRPr="00673AB6" w:rsidRDefault="00E20599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</w:p>
    <w:p w14:paraId="26A7D089" w14:textId="489701F3" w:rsidR="001F75B8" w:rsidRPr="0027611F" w:rsidRDefault="001F75B8" w:rsidP="007B6130">
      <w:pPr>
        <w:pStyle w:val="Ttulo2"/>
        <w:spacing w:line="360" w:lineRule="auto"/>
        <w:contextualSpacing/>
        <w:rPr>
          <w:rFonts w:ascii="Times New Roman" w:hAnsi="Times New Roman" w:cs="Times New Roman"/>
          <w:sz w:val="24"/>
          <w:szCs w:val="24"/>
          <w:lang w:val="pt-PT"/>
        </w:rPr>
      </w:pPr>
      <w:r>
        <w:rPr>
          <w:rFonts w:ascii="Times New Roman" w:eastAsia="Times New Roman" w:hAnsi="Times New Roman"/>
          <w:sz w:val="24"/>
          <w:lang w:val="es-ES"/>
        </w:rPr>
        <w:lastRenderedPageBreak/>
        <w:t>RESULTADOS</w:t>
      </w:r>
    </w:p>
    <w:p w14:paraId="0EF7E6D2" w14:textId="1662CA8D" w:rsidR="001F75B8" w:rsidRPr="00673AB6" w:rsidRDefault="00A87E49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  <w:r>
        <w:rPr>
          <w:rFonts w:ascii="Times New Roman" w:eastAsia="Times New Roman" w:hAnsi="Times New Roman"/>
          <w:lang w:val="es-ES"/>
        </w:rPr>
        <w:t>Resultados resultados resultados.</w:t>
      </w:r>
    </w:p>
    <w:p w14:paraId="575ED1F7" w14:textId="77777777" w:rsidR="001F75B8" w:rsidRPr="00673AB6" w:rsidRDefault="001F75B8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</w:p>
    <w:p w14:paraId="72B1B4CA" w14:textId="389DF773" w:rsidR="0027611F" w:rsidRPr="0027611F" w:rsidRDefault="001F75B8" w:rsidP="007B6130">
      <w:pPr>
        <w:pStyle w:val="Ttulo2"/>
        <w:spacing w:line="360" w:lineRule="auto"/>
        <w:contextualSpacing/>
        <w:rPr>
          <w:rFonts w:ascii="Times New Roman" w:hAnsi="Times New Roman" w:cs="Times New Roman"/>
          <w:sz w:val="24"/>
          <w:szCs w:val="24"/>
          <w:lang w:val="pt-PT"/>
        </w:rPr>
      </w:pPr>
      <w:r>
        <w:rPr>
          <w:rFonts w:ascii="Times New Roman" w:eastAsia="Times New Roman" w:hAnsi="Times New Roman"/>
          <w:sz w:val="24"/>
          <w:lang w:val="es-ES"/>
        </w:rPr>
        <w:t>DISCUSIÓN</w:t>
      </w:r>
    </w:p>
    <w:p w14:paraId="307D18A5" w14:textId="6EE20F0D" w:rsidR="00B22391" w:rsidRDefault="00B22391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  <w:r>
        <w:rPr>
          <w:rFonts w:ascii="Times New Roman" w:eastAsia="Times New Roman" w:hAnsi="Times New Roman"/>
          <w:lang w:val="es-ES"/>
        </w:rPr>
        <w:t>Discusión discusión discusión.</w:t>
      </w:r>
    </w:p>
    <w:p w14:paraId="34C5BBC4" w14:textId="77777777" w:rsidR="00B22391" w:rsidRDefault="00B22391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</w:p>
    <w:p w14:paraId="481C0022" w14:textId="448FDD3D" w:rsidR="0027611F" w:rsidRPr="0027611F" w:rsidRDefault="001F75B8" w:rsidP="007B6130">
      <w:pPr>
        <w:pStyle w:val="Ttulo2"/>
        <w:spacing w:line="360" w:lineRule="auto"/>
        <w:contextualSpacing/>
        <w:rPr>
          <w:rFonts w:ascii="Times New Roman" w:hAnsi="Times New Roman" w:cs="Times New Roman"/>
          <w:sz w:val="24"/>
          <w:szCs w:val="24"/>
          <w:lang w:val="pt-PT"/>
        </w:rPr>
      </w:pPr>
      <w:r>
        <w:rPr>
          <w:rFonts w:ascii="Times New Roman" w:eastAsia="Times New Roman" w:hAnsi="Times New Roman"/>
          <w:sz w:val="24"/>
          <w:lang w:val="es-ES"/>
        </w:rPr>
        <w:t>CONCLUSIONES</w:t>
      </w:r>
    </w:p>
    <w:p w14:paraId="2C9123AC" w14:textId="327AC39C" w:rsidR="00B22391" w:rsidRPr="00CD5125" w:rsidRDefault="00B22391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  <w:r>
        <w:rPr>
          <w:rFonts w:ascii="Times New Roman" w:eastAsia="Times New Roman" w:hAnsi="Times New Roman"/>
          <w:lang w:val="es-ES"/>
        </w:rPr>
        <w:t>Conclusiones conclusiones conclusiones.</w:t>
      </w:r>
    </w:p>
    <w:p w14:paraId="7CA6653F" w14:textId="77777777" w:rsidR="00B42D9D" w:rsidRPr="00443079" w:rsidRDefault="00B42D9D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</w:p>
    <w:p w14:paraId="3FC7A839" w14:textId="00FDCFE7" w:rsidR="007B6130" w:rsidRPr="0027611F" w:rsidRDefault="007B6130" w:rsidP="007B6130">
      <w:pPr>
        <w:pStyle w:val="Ttulo2"/>
        <w:spacing w:line="360" w:lineRule="auto"/>
        <w:contextualSpacing/>
        <w:rPr>
          <w:rFonts w:ascii="Times New Roman" w:hAnsi="Times New Roman" w:cs="Times New Roman"/>
          <w:sz w:val="24"/>
          <w:szCs w:val="24"/>
          <w:lang w:val="pt-PT"/>
        </w:rPr>
      </w:pPr>
      <w:r>
        <w:rPr>
          <w:rFonts w:ascii="Times New Roman" w:eastAsia="Times New Roman" w:hAnsi="Times New Roman"/>
          <w:sz w:val="24"/>
          <w:lang w:val="es-ES"/>
        </w:rPr>
        <w:t>REFERENCIAS</w:t>
      </w:r>
    </w:p>
    <w:p w14:paraId="1BA74046" w14:textId="21116C96" w:rsidR="003E3E07" w:rsidRPr="00CD5125" w:rsidRDefault="003E3E07" w:rsidP="003E3E07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  <w:r>
        <w:rPr>
          <w:rFonts w:ascii="Times New Roman" w:eastAsia="Times New Roman" w:hAnsi="Times New Roman"/>
          <w:lang w:val="es-ES"/>
        </w:rPr>
        <w:t>Referencias</w:t>
      </w:r>
    </w:p>
    <w:p w14:paraId="607E3A62" w14:textId="6B404516" w:rsidR="007B6130" w:rsidRPr="00CD5125" w:rsidRDefault="007B6130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</w:p>
    <w:p w14:paraId="6592B849" w14:textId="77777777" w:rsidR="007B6130" w:rsidRPr="00443079" w:rsidRDefault="007B6130" w:rsidP="007B613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lang w:val="pt-PT"/>
        </w:rPr>
      </w:pPr>
    </w:p>
    <w:p w14:paraId="38EB4EB2" w14:textId="1BF3512F" w:rsidR="00FB2501" w:rsidRPr="007B6130" w:rsidRDefault="00FB2501" w:rsidP="007B6130">
      <w:pPr>
        <w:widowControl w:val="0"/>
        <w:autoSpaceDE w:val="0"/>
        <w:autoSpaceDN w:val="0"/>
        <w:adjustRightInd w:val="0"/>
        <w:spacing w:line="360" w:lineRule="auto"/>
        <w:ind w:left="480" w:hanging="480"/>
        <w:contextualSpacing/>
        <w:jc w:val="both"/>
        <w:rPr>
          <w:rFonts w:ascii="Times New Roman" w:eastAsia="Times New Roman" w:hAnsi="Times New Roman" w:cs="Times New Roman"/>
          <w:lang w:val="pt-PT"/>
        </w:rPr>
      </w:pPr>
    </w:p>
    <w:sectPr w:rsidR="00FB2501" w:rsidRPr="007B6130" w:rsidSect="0002617D">
      <w:footerReference w:type="default" r:id="rId9"/>
      <w:pgSz w:w="11900" w:h="16840"/>
      <w:pgMar w:top="1417" w:right="1701" w:bottom="1417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1AF8C1" w14:textId="77777777" w:rsidR="00A46DDD" w:rsidRDefault="00A46DDD">
      <w:r>
        <w:separator/>
      </w:r>
    </w:p>
  </w:endnote>
  <w:endnote w:type="continuationSeparator" w:id="0">
    <w:p w14:paraId="05997C97" w14:textId="77777777" w:rsidR="00A46DDD" w:rsidRDefault="00A46D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86716503"/>
      <w:docPartObj>
        <w:docPartGallery w:val="Page Numbers (Bottom of Page)"/>
        <w:docPartUnique/>
      </w:docPartObj>
    </w:sdtPr>
    <w:sdtContent>
      <w:p w14:paraId="2292CBD8" w14:textId="287FCCC3" w:rsidR="003E28CF" w:rsidRDefault="003E28CF">
        <w:pPr>
          <w:pStyle w:val="Rodap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C1E85" w:rsidRPr="00AC1E85">
          <w:rPr>
            <w:noProof/>
            <w:lang w:val="pt-PT"/>
          </w:rPr>
          <w:t>1</w:t>
        </w:r>
        <w:r>
          <w:fldChar w:fldCharType="end"/>
        </w:r>
      </w:p>
    </w:sdtContent>
  </w:sdt>
  <w:p w14:paraId="7385B784" w14:textId="77777777" w:rsidR="003E28CF" w:rsidRDefault="003E28C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71C4A9" w14:textId="77777777" w:rsidR="00A46DDD" w:rsidRDefault="00A46DDD">
      <w:r>
        <w:separator/>
      </w:r>
    </w:p>
  </w:footnote>
  <w:footnote w:type="continuationSeparator" w:id="0">
    <w:p w14:paraId="61B386F7" w14:textId="77777777" w:rsidR="00A46DDD" w:rsidRDefault="00A46D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5520E84"/>
    <w:multiLevelType w:val="hybridMultilevel"/>
    <w:tmpl w:val="02109FC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20963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0NTI2t7A0MDI0srRQ0lEKTi0uzszPAykwM6kFAAzs8RctAAAA"/>
  </w:docVars>
  <w:rsids>
    <w:rsidRoot w:val="007B4953"/>
    <w:rsid w:val="0000201F"/>
    <w:rsid w:val="0000421C"/>
    <w:rsid w:val="000044ED"/>
    <w:rsid w:val="00004627"/>
    <w:rsid w:val="00005E41"/>
    <w:rsid w:val="00006AD4"/>
    <w:rsid w:val="0000761D"/>
    <w:rsid w:val="00007D61"/>
    <w:rsid w:val="00007D65"/>
    <w:rsid w:val="0001449F"/>
    <w:rsid w:val="000147CC"/>
    <w:rsid w:val="00014A78"/>
    <w:rsid w:val="0001501F"/>
    <w:rsid w:val="00015AD0"/>
    <w:rsid w:val="00015EE1"/>
    <w:rsid w:val="000202C1"/>
    <w:rsid w:val="000202EC"/>
    <w:rsid w:val="0002111D"/>
    <w:rsid w:val="00021CE0"/>
    <w:rsid w:val="00022CF3"/>
    <w:rsid w:val="00023407"/>
    <w:rsid w:val="0002424B"/>
    <w:rsid w:val="0002428D"/>
    <w:rsid w:val="00024C51"/>
    <w:rsid w:val="00024ED0"/>
    <w:rsid w:val="00025312"/>
    <w:rsid w:val="000257F2"/>
    <w:rsid w:val="0002617D"/>
    <w:rsid w:val="00027695"/>
    <w:rsid w:val="0003022A"/>
    <w:rsid w:val="00030BB4"/>
    <w:rsid w:val="00031405"/>
    <w:rsid w:val="000323AF"/>
    <w:rsid w:val="00032ECC"/>
    <w:rsid w:val="000341AB"/>
    <w:rsid w:val="00036862"/>
    <w:rsid w:val="00037CF6"/>
    <w:rsid w:val="0004059C"/>
    <w:rsid w:val="00041267"/>
    <w:rsid w:val="00042665"/>
    <w:rsid w:val="00043DC4"/>
    <w:rsid w:val="00044806"/>
    <w:rsid w:val="000462DA"/>
    <w:rsid w:val="000465C2"/>
    <w:rsid w:val="00046BAB"/>
    <w:rsid w:val="00046D76"/>
    <w:rsid w:val="00046FDB"/>
    <w:rsid w:val="0004779A"/>
    <w:rsid w:val="000478F2"/>
    <w:rsid w:val="000500BC"/>
    <w:rsid w:val="00051966"/>
    <w:rsid w:val="00052058"/>
    <w:rsid w:val="0005369F"/>
    <w:rsid w:val="000537F4"/>
    <w:rsid w:val="00054328"/>
    <w:rsid w:val="00054590"/>
    <w:rsid w:val="000550FC"/>
    <w:rsid w:val="00055C01"/>
    <w:rsid w:val="00057076"/>
    <w:rsid w:val="00060F9C"/>
    <w:rsid w:val="0006169C"/>
    <w:rsid w:val="000637EF"/>
    <w:rsid w:val="00064737"/>
    <w:rsid w:val="00064E1E"/>
    <w:rsid w:val="00066CA5"/>
    <w:rsid w:val="0006733C"/>
    <w:rsid w:val="000674B0"/>
    <w:rsid w:val="000716AF"/>
    <w:rsid w:val="000718F5"/>
    <w:rsid w:val="00071F97"/>
    <w:rsid w:val="0007302F"/>
    <w:rsid w:val="000733FC"/>
    <w:rsid w:val="000761D6"/>
    <w:rsid w:val="00076597"/>
    <w:rsid w:val="00076A31"/>
    <w:rsid w:val="00076B6E"/>
    <w:rsid w:val="00076C83"/>
    <w:rsid w:val="00076F87"/>
    <w:rsid w:val="00077BB5"/>
    <w:rsid w:val="00080A07"/>
    <w:rsid w:val="00080CAF"/>
    <w:rsid w:val="00081599"/>
    <w:rsid w:val="0008164A"/>
    <w:rsid w:val="00083733"/>
    <w:rsid w:val="00083BCF"/>
    <w:rsid w:val="00083C3A"/>
    <w:rsid w:val="00085E02"/>
    <w:rsid w:val="000873C3"/>
    <w:rsid w:val="00087AFC"/>
    <w:rsid w:val="000909BB"/>
    <w:rsid w:val="00090B74"/>
    <w:rsid w:val="00090BCC"/>
    <w:rsid w:val="000925A8"/>
    <w:rsid w:val="0009271A"/>
    <w:rsid w:val="00092946"/>
    <w:rsid w:val="000936C4"/>
    <w:rsid w:val="0009512B"/>
    <w:rsid w:val="00096F7D"/>
    <w:rsid w:val="00097F76"/>
    <w:rsid w:val="000A0097"/>
    <w:rsid w:val="000A1242"/>
    <w:rsid w:val="000A1DF6"/>
    <w:rsid w:val="000A1FE5"/>
    <w:rsid w:val="000A2747"/>
    <w:rsid w:val="000A2E7E"/>
    <w:rsid w:val="000A31B8"/>
    <w:rsid w:val="000A35E3"/>
    <w:rsid w:val="000A3922"/>
    <w:rsid w:val="000A3EE8"/>
    <w:rsid w:val="000A5145"/>
    <w:rsid w:val="000A552E"/>
    <w:rsid w:val="000A5E7F"/>
    <w:rsid w:val="000A6C5A"/>
    <w:rsid w:val="000A7FE3"/>
    <w:rsid w:val="000B2E23"/>
    <w:rsid w:val="000B3605"/>
    <w:rsid w:val="000B62AF"/>
    <w:rsid w:val="000C0CCE"/>
    <w:rsid w:val="000C194F"/>
    <w:rsid w:val="000C1AAE"/>
    <w:rsid w:val="000C20E9"/>
    <w:rsid w:val="000C2CAD"/>
    <w:rsid w:val="000C3067"/>
    <w:rsid w:val="000C3A41"/>
    <w:rsid w:val="000C41B8"/>
    <w:rsid w:val="000C523B"/>
    <w:rsid w:val="000C5813"/>
    <w:rsid w:val="000C6313"/>
    <w:rsid w:val="000C666E"/>
    <w:rsid w:val="000C6CC0"/>
    <w:rsid w:val="000D00E4"/>
    <w:rsid w:val="000D0A92"/>
    <w:rsid w:val="000D0EE1"/>
    <w:rsid w:val="000D1449"/>
    <w:rsid w:val="000D19DA"/>
    <w:rsid w:val="000D3779"/>
    <w:rsid w:val="000D418C"/>
    <w:rsid w:val="000D53EC"/>
    <w:rsid w:val="000D5903"/>
    <w:rsid w:val="000D69AA"/>
    <w:rsid w:val="000D7A1D"/>
    <w:rsid w:val="000E05F1"/>
    <w:rsid w:val="000E19A7"/>
    <w:rsid w:val="000E1A8F"/>
    <w:rsid w:val="000E33C4"/>
    <w:rsid w:val="000E3A98"/>
    <w:rsid w:val="000E40CB"/>
    <w:rsid w:val="000E4420"/>
    <w:rsid w:val="000E4EB0"/>
    <w:rsid w:val="000E74D1"/>
    <w:rsid w:val="000E7764"/>
    <w:rsid w:val="000F0AED"/>
    <w:rsid w:val="000F2146"/>
    <w:rsid w:val="000F2DD8"/>
    <w:rsid w:val="000F3449"/>
    <w:rsid w:val="000F6606"/>
    <w:rsid w:val="000F6EC6"/>
    <w:rsid w:val="000F7069"/>
    <w:rsid w:val="00100826"/>
    <w:rsid w:val="00103669"/>
    <w:rsid w:val="00103B1F"/>
    <w:rsid w:val="00104B01"/>
    <w:rsid w:val="00104EE2"/>
    <w:rsid w:val="001054C5"/>
    <w:rsid w:val="00105832"/>
    <w:rsid w:val="00105840"/>
    <w:rsid w:val="001060C9"/>
    <w:rsid w:val="00106A0C"/>
    <w:rsid w:val="00107744"/>
    <w:rsid w:val="0011015E"/>
    <w:rsid w:val="00110691"/>
    <w:rsid w:val="00110B79"/>
    <w:rsid w:val="00110EB2"/>
    <w:rsid w:val="00111D9B"/>
    <w:rsid w:val="00112624"/>
    <w:rsid w:val="00112807"/>
    <w:rsid w:val="001137BB"/>
    <w:rsid w:val="00113B96"/>
    <w:rsid w:val="001142A0"/>
    <w:rsid w:val="00114944"/>
    <w:rsid w:val="00114AE4"/>
    <w:rsid w:val="001151B6"/>
    <w:rsid w:val="00115EF0"/>
    <w:rsid w:val="00117628"/>
    <w:rsid w:val="00117736"/>
    <w:rsid w:val="0012054A"/>
    <w:rsid w:val="00122B00"/>
    <w:rsid w:val="00123A6C"/>
    <w:rsid w:val="00124779"/>
    <w:rsid w:val="00124FAD"/>
    <w:rsid w:val="00125581"/>
    <w:rsid w:val="0012590A"/>
    <w:rsid w:val="001260E2"/>
    <w:rsid w:val="00127689"/>
    <w:rsid w:val="00127E7E"/>
    <w:rsid w:val="001309A3"/>
    <w:rsid w:val="00131C1A"/>
    <w:rsid w:val="00132ED2"/>
    <w:rsid w:val="001334B6"/>
    <w:rsid w:val="001343AB"/>
    <w:rsid w:val="00134D53"/>
    <w:rsid w:val="00135814"/>
    <w:rsid w:val="00136AA8"/>
    <w:rsid w:val="00137A0F"/>
    <w:rsid w:val="00137CCA"/>
    <w:rsid w:val="00140812"/>
    <w:rsid w:val="0014378B"/>
    <w:rsid w:val="001444A0"/>
    <w:rsid w:val="001447CF"/>
    <w:rsid w:val="0014617A"/>
    <w:rsid w:val="00146809"/>
    <w:rsid w:val="00147992"/>
    <w:rsid w:val="00150CE9"/>
    <w:rsid w:val="00151633"/>
    <w:rsid w:val="001519AF"/>
    <w:rsid w:val="00152CD0"/>
    <w:rsid w:val="00153195"/>
    <w:rsid w:val="0015520D"/>
    <w:rsid w:val="00155CA1"/>
    <w:rsid w:val="00156629"/>
    <w:rsid w:val="001566A9"/>
    <w:rsid w:val="00157B6B"/>
    <w:rsid w:val="001617E4"/>
    <w:rsid w:val="001619AF"/>
    <w:rsid w:val="00162D7F"/>
    <w:rsid w:val="0016458B"/>
    <w:rsid w:val="001650A2"/>
    <w:rsid w:val="0016547B"/>
    <w:rsid w:val="00165BC7"/>
    <w:rsid w:val="0016656A"/>
    <w:rsid w:val="0017059D"/>
    <w:rsid w:val="00170700"/>
    <w:rsid w:val="00171BC0"/>
    <w:rsid w:val="001737FD"/>
    <w:rsid w:val="0017476F"/>
    <w:rsid w:val="00174D0C"/>
    <w:rsid w:val="00175607"/>
    <w:rsid w:val="00176A9A"/>
    <w:rsid w:val="001773D2"/>
    <w:rsid w:val="00177E88"/>
    <w:rsid w:val="00180E2F"/>
    <w:rsid w:val="00181ECC"/>
    <w:rsid w:val="00183205"/>
    <w:rsid w:val="001834BC"/>
    <w:rsid w:val="00183F28"/>
    <w:rsid w:val="0018600E"/>
    <w:rsid w:val="001864DF"/>
    <w:rsid w:val="0018701D"/>
    <w:rsid w:val="001928F3"/>
    <w:rsid w:val="00192D73"/>
    <w:rsid w:val="00192EAE"/>
    <w:rsid w:val="001955B0"/>
    <w:rsid w:val="00195678"/>
    <w:rsid w:val="00196877"/>
    <w:rsid w:val="001975BB"/>
    <w:rsid w:val="00197739"/>
    <w:rsid w:val="00197D1B"/>
    <w:rsid w:val="001A0387"/>
    <w:rsid w:val="001A17CC"/>
    <w:rsid w:val="001A2662"/>
    <w:rsid w:val="001A4DA7"/>
    <w:rsid w:val="001A5ABF"/>
    <w:rsid w:val="001A674A"/>
    <w:rsid w:val="001A722D"/>
    <w:rsid w:val="001A77DA"/>
    <w:rsid w:val="001B0FB2"/>
    <w:rsid w:val="001B15B6"/>
    <w:rsid w:val="001B185E"/>
    <w:rsid w:val="001B1E8C"/>
    <w:rsid w:val="001B20C5"/>
    <w:rsid w:val="001B30E1"/>
    <w:rsid w:val="001B336F"/>
    <w:rsid w:val="001B36AE"/>
    <w:rsid w:val="001B371C"/>
    <w:rsid w:val="001B39DA"/>
    <w:rsid w:val="001B4072"/>
    <w:rsid w:val="001B41C2"/>
    <w:rsid w:val="001B576C"/>
    <w:rsid w:val="001B65B8"/>
    <w:rsid w:val="001B67D9"/>
    <w:rsid w:val="001B6F17"/>
    <w:rsid w:val="001C0603"/>
    <w:rsid w:val="001C19FC"/>
    <w:rsid w:val="001C1A3B"/>
    <w:rsid w:val="001C6206"/>
    <w:rsid w:val="001C6769"/>
    <w:rsid w:val="001C6B3E"/>
    <w:rsid w:val="001C71FE"/>
    <w:rsid w:val="001D052F"/>
    <w:rsid w:val="001D16EF"/>
    <w:rsid w:val="001D2849"/>
    <w:rsid w:val="001D2ED5"/>
    <w:rsid w:val="001D321F"/>
    <w:rsid w:val="001D47EE"/>
    <w:rsid w:val="001D4B80"/>
    <w:rsid w:val="001D7E69"/>
    <w:rsid w:val="001E0B87"/>
    <w:rsid w:val="001E0BCE"/>
    <w:rsid w:val="001E17D3"/>
    <w:rsid w:val="001E1D43"/>
    <w:rsid w:val="001E2132"/>
    <w:rsid w:val="001E4A58"/>
    <w:rsid w:val="001E4B9B"/>
    <w:rsid w:val="001F009A"/>
    <w:rsid w:val="001F0765"/>
    <w:rsid w:val="001F1447"/>
    <w:rsid w:val="001F18AF"/>
    <w:rsid w:val="001F2326"/>
    <w:rsid w:val="001F2D22"/>
    <w:rsid w:val="001F388D"/>
    <w:rsid w:val="001F3A2A"/>
    <w:rsid w:val="001F4E00"/>
    <w:rsid w:val="001F507C"/>
    <w:rsid w:val="001F50FD"/>
    <w:rsid w:val="001F57E8"/>
    <w:rsid w:val="001F5C2C"/>
    <w:rsid w:val="001F5E1F"/>
    <w:rsid w:val="001F628A"/>
    <w:rsid w:val="001F6462"/>
    <w:rsid w:val="001F722A"/>
    <w:rsid w:val="001F75B8"/>
    <w:rsid w:val="00200804"/>
    <w:rsid w:val="00200B3D"/>
    <w:rsid w:val="002020A4"/>
    <w:rsid w:val="00202A57"/>
    <w:rsid w:val="002032DA"/>
    <w:rsid w:val="002036C6"/>
    <w:rsid w:val="0020536B"/>
    <w:rsid w:val="00206016"/>
    <w:rsid w:val="002079D7"/>
    <w:rsid w:val="00210967"/>
    <w:rsid w:val="00210C22"/>
    <w:rsid w:val="002112FF"/>
    <w:rsid w:val="00212CD9"/>
    <w:rsid w:val="00212FC4"/>
    <w:rsid w:val="002151B5"/>
    <w:rsid w:val="00215B44"/>
    <w:rsid w:val="00216A5B"/>
    <w:rsid w:val="00216AE4"/>
    <w:rsid w:val="0021736C"/>
    <w:rsid w:val="00217C85"/>
    <w:rsid w:val="0022061F"/>
    <w:rsid w:val="002208F4"/>
    <w:rsid w:val="0022271D"/>
    <w:rsid w:val="00222D81"/>
    <w:rsid w:val="00223D45"/>
    <w:rsid w:val="0022443A"/>
    <w:rsid w:val="00227158"/>
    <w:rsid w:val="00230CDD"/>
    <w:rsid w:val="00233CAD"/>
    <w:rsid w:val="0023434A"/>
    <w:rsid w:val="00235057"/>
    <w:rsid w:val="0023511A"/>
    <w:rsid w:val="002364AD"/>
    <w:rsid w:val="00236AA9"/>
    <w:rsid w:val="002375C5"/>
    <w:rsid w:val="002401D5"/>
    <w:rsid w:val="00240668"/>
    <w:rsid w:val="00241B23"/>
    <w:rsid w:val="00242BA1"/>
    <w:rsid w:val="00242DDD"/>
    <w:rsid w:val="00244F48"/>
    <w:rsid w:val="00245226"/>
    <w:rsid w:val="00246F6A"/>
    <w:rsid w:val="00250662"/>
    <w:rsid w:val="00250F04"/>
    <w:rsid w:val="00252F42"/>
    <w:rsid w:val="00252F9D"/>
    <w:rsid w:val="00253D65"/>
    <w:rsid w:val="00255BEC"/>
    <w:rsid w:val="00256C53"/>
    <w:rsid w:val="00256FAC"/>
    <w:rsid w:val="00257C9F"/>
    <w:rsid w:val="0026094D"/>
    <w:rsid w:val="002629B3"/>
    <w:rsid w:val="002632A6"/>
    <w:rsid w:val="00264B57"/>
    <w:rsid w:val="00265F43"/>
    <w:rsid w:val="002668F0"/>
    <w:rsid w:val="00267A16"/>
    <w:rsid w:val="00267F47"/>
    <w:rsid w:val="00270D79"/>
    <w:rsid w:val="00271304"/>
    <w:rsid w:val="00272266"/>
    <w:rsid w:val="00272A7F"/>
    <w:rsid w:val="00272D14"/>
    <w:rsid w:val="00274766"/>
    <w:rsid w:val="00274A30"/>
    <w:rsid w:val="00275A14"/>
    <w:rsid w:val="00275DC7"/>
    <w:rsid w:val="00276011"/>
    <w:rsid w:val="0027611F"/>
    <w:rsid w:val="00276930"/>
    <w:rsid w:val="00277232"/>
    <w:rsid w:val="002774D9"/>
    <w:rsid w:val="00280A78"/>
    <w:rsid w:val="00281077"/>
    <w:rsid w:val="00283C3A"/>
    <w:rsid w:val="00284793"/>
    <w:rsid w:val="0028525A"/>
    <w:rsid w:val="00286D00"/>
    <w:rsid w:val="00291D84"/>
    <w:rsid w:val="0029254B"/>
    <w:rsid w:val="00294CE4"/>
    <w:rsid w:val="002958B4"/>
    <w:rsid w:val="00295C86"/>
    <w:rsid w:val="00295FFD"/>
    <w:rsid w:val="00296487"/>
    <w:rsid w:val="0029672A"/>
    <w:rsid w:val="00296AE1"/>
    <w:rsid w:val="00297C5A"/>
    <w:rsid w:val="002A068D"/>
    <w:rsid w:val="002A0D11"/>
    <w:rsid w:val="002A19CE"/>
    <w:rsid w:val="002A1CC0"/>
    <w:rsid w:val="002A21A5"/>
    <w:rsid w:val="002A21B0"/>
    <w:rsid w:val="002A2423"/>
    <w:rsid w:val="002A2B24"/>
    <w:rsid w:val="002A3221"/>
    <w:rsid w:val="002A37B4"/>
    <w:rsid w:val="002A418F"/>
    <w:rsid w:val="002A54D9"/>
    <w:rsid w:val="002A7BB7"/>
    <w:rsid w:val="002A7E90"/>
    <w:rsid w:val="002B09C0"/>
    <w:rsid w:val="002B1504"/>
    <w:rsid w:val="002B2340"/>
    <w:rsid w:val="002B3C49"/>
    <w:rsid w:val="002B65B4"/>
    <w:rsid w:val="002B6F10"/>
    <w:rsid w:val="002B7FA8"/>
    <w:rsid w:val="002C0034"/>
    <w:rsid w:val="002C12D2"/>
    <w:rsid w:val="002C29E6"/>
    <w:rsid w:val="002C31EA"/>
    <w:rsid w:val="002C399E"/>
    <w:rsid w:val="002C54A7"/>
    <w:rsid w:val="002C6011"/>
    <w:rsid w:val="002C6412"/>
    <w:rsid w:val="002C66B2"/>
    <w:rsid w:val="002D1494"/>
    <w:rsid w:val="002D2833"/>
    <w:rsid w:val="002D40FD"/>
    <w:rsid w:val="002D51BC"/>
    <w:rsid w:val="002D5489"/>
    <w:rsid w:val="002D5D13"/>
    <w:rsid w:val="002D62FD"/>
    <w:rsid w:val="002E0C97"/>
    <w:rsid w:val="002E15A3"/>
    <w:rsid w:val="002E2613"/>
    <w:rsid w:val="002E3A54"/>
    <w:rsid w:val="002E3CB0"/>
    <w:rsid w:val="002E3F69"/>
    <w:rsid w:val="002E4320"/>
    <w:rsid w:val="002E4696"/>
    <w:rsid w:val="002E59FF"/>
    <w:rsid w:val="002E6B89"/>
    <w:rsid w:val="002E6CE9"/>
    <w:rsid w:val="002F143C"/>
    <w:rsid w:val="002F22EC"/>
    <w:rsid w:val="002F38FB"/>
    <w:rsid w:val="002F64DC"/>
    <w:rsid w:val="002F6B7B"/>
    <w:rsid w:val="002F76C3"/>
    <w:rsid w:val="002F7F36"/>
    <w:rsid w:val="003000BB"/>
    <w:rsid w:val="00300278"/>
    <w:rsid w:val="00302CBE"/>
    <w:rsid w:val="00303CC4"/>
    <w:rsid w:val="003047E7"/>
    <w:rsid w:val="003050FE"/>
    <w:rsid w:val="00305914"/>
    <w:rsid w:val="00310773"/>
    <w:rsid w:val="0031086D"/>
    <w:rsid w:val="00310B78"/>
    <w:rsid w:val="00310E12"/>
    <w:rsid w:val="00312471"/>
    <w:rsid w:val="00313535"/>
    <w:rsid w:val="00314AC5"/>
    <w:rsid w:val="003156D6"/>
    <w:rsid w:val="00315D32"/>
    <w:rsid w:val="00316670"/>
    <w:rsid w:val="00317686"/>
    <w:rsid w:val="0031773F"/>
    <w:rsid w:val="00320845"/>
    <w:rsid w:val="00320DDF"/>
    <w:rsid w:val="003217DE"/>
    <w:rsid w:val="00321C22"/>
    <w:rsid w:val="00322815"/>
    <w:rsid w:val="00325D67"/>
    <w:rsid w:val="00325DD8"/>
    <w:rsid w:val="0032765D"/>
    <w:rsid w:val="00327C19"/>
    <w:rsid w:val="00327FBB"/>
    <w:rsid w:val="0033027B"/>
    <w:rsid w:val="00330C0A"/>
    <w:rsid w:val="00331BB3"/>
    <w:rsid w:val="003325B6"/>
    <w:rsid w:val="00333281"/>
    <w:rsid w:val="0033357C"/>
    <w:rsid w:val="003344A9"/>
    <w:rsid w:val="00334D23"/>
    <w:rsid w:val="00335753"/>
    <w:rsid w:val="0033608D"/>
    <w:rsid w:val="003378FE"/>
    <w:rsid w:val="003404FC"/>
    <w:rsid w:val="00340938"/>
    <w:rsid w:val="0034156F"/>
    <w:rsid w:val="00343596"/>
    <w:rsid w:val="00345121"/>
    <w:rsid w:val="00346D28"/>
    <w:rsid w:val="00346F08"/>
    <w:rsid w:val="00350563"/>
    <w:rsid w:val="00350A07"/>
    <w:rsid w:val="00351D10"/>
    <w:rsid w:val="00353018"/>
    <w:rsid w:val="0035303C"/>
    <w:rsid w:val="0035321F"/>
    <w:rsid w:val="003535B6"/>
    <w:rsid w:val="003545E2"/>
    <w:rsid w:val="003547D2"/>
    <w:rsid w:val="00355DBC"/>
    <w:rsid w:val="003606E5"/>
    <w:rsid w:val="00362AE6"/>
    <w:rsid w:val="00363537"/>
    <w:rsid w:val="003645CC"/>
    <w:rsid w:val="00365514"/>
    <w:rsid w:val="00366450"/>
    <w:rsid w:val="00367157"/>
    <w:rsid w:val="00367769"/>
    <w:rsid w:val="00374929"/>
    <w:rsid w:val="00375369"/>
    <w:rsid w:val="003760FC"/>
    <w:rsid w:val="003766DA"/>
    <w:rsid w:val="00376702"/>
    <w:rsid w:val="0037692C"/>
    <w:rsid w:val="00380A62"/>
    <w:rsid w:val="00380B8A"/>
    <w:rsid w:val="00380DA3"/>
    <w:rsid w:val="00381F9E"/>
    <w:rsid w:val="003834A5"/>
    <w:rsid w:val="003842BE"/>
    <w:rsid w:val="00385774"/>
    <w:rsid w:val="00385C76"/>
    <w:rsid w:val="003875F3"/>
    <w:rsid w:val="00390A61"/>
    <w:rsid w:val="00391A41"/>
    <w:rsid w:val="00393988"/>
    <w:rsid w:val="00395E44"/>
    <w:rsid w:val="00396732"/>
    <w:rsid w:val="003969B8"/>
    <w:rsid w:val="003A1DEE"/>
    <w:rsid w:val="003A3CC6"/>
    <w:rsid w:val="003A6544"/>
    <w:rsid w:val="003A6841"/>
    <w:rsid w:val="003A771B"/>
    <w:rsid w:val="003A790D"/>
    <w:rsid w:val="003B062E"/>
    <w:rsid w:val="003B18B5"/>
    <w:rsid w:val="003B2E5D"/>
    <w:rsid w:val="003B345B"/>
    <w:rsid w:val="003B5186"/>
    <w:rsid w:val="003B66C3"/>
    <w:rsid w:val="003B6CE3"/>
    <w:rsid w:val="003B6FC8"/>
    <w:rsid w:val="003B7569"/>
    <w:rsid w:val="003C041E"/>
    <w:rsid w:val="003C0A60"/>
    <w:rsid w:val="003C1B96"/>
    <w:rsid w:val="003C1CEC"/>
    <w:rsid w:val="003C231B"/>
    <w:rsid w:val="003C26D5"/>
    <w:rsid w:val="003C285D"/>
    <w:rsid w:val="003C382D"/>
    <w:rsid w:val="003C583B"/>
    <w:rsid w:val="003C649D"/>
    <w:rsid w:val="003C66A3"/>
    <w:rsid w:val="003C6EBA"/>
    <w:rsid w:val="003D1C28"/>
    <w:rsid w:val="003D2D3F"/>
    <w:rsid w:val="003D3F55"/>
    <w:rsid w:val="003D4497"/>
    <w:rsid w:val="003D5036"/>
    <w:rsid w:val="003D63EC"/>
    <w:rsid w:val="003D646E"/>
    <w:rsid w:val="003D6CEE"/>
    <w:rsid w:val="003E0165"/>
    <w:rsid w:val="003E0CAC"/>
    <w:rsid w:val="003E0EFB"/>
    <w:rsid w:val="003E177A"/>
    <w:rsid w:val="003E1EB8"/>
    <w:rsid w:val="003E1F1F"/>
    <w:rsid w:val="003E28CF"/>
    <w:rsid w:val="003E3E07"/>
    <w:rsid w:val="003E52E5"/>
    <w:rsid w:val="003E5DBF"/>
    <w:rsid w:val="003E5FB7"/>
    <w:rsid w:val="003E639C"/>
    <w:rsid w:val="003E6BC6"/>
    <w:rsid w:val="003E7150"/>
    <w:rsid w:val="003F1A45"/>
    <w:rsid w:val="003F1B8F"/>
    <w:rsid w:val="003F23B7"/>
    <w:rsid w:val="003F2BE2"/>
    <w:rsid w:val="003F33B7"/>
    <w:rsid w:val="003F4FA7"/>
    <w:rsid w:val="003F617C"/>
    <w:rsid w:val="003F7B6D"/>
    <w:rsid w:val="00400825"/>
    <w:rsid w:val="00400E00"/>
    <w:rsid w:val="004024D5"/>
    <w:rsid w:val="004032D8"/>
    <w:rsid w:val="004048BC"/>
    <w:rsid w:val="00405392"/>
    <w:rsid w:val="00405700"/>
    <w:rsid w:val="00405744"/>
    <w:rsid w:val="00405869"/>
    <w:rsid w:val="0041009B"/>
    <w:rsid w:val="00410C20"/>
    <w:rsid w:val="00411BF1"/>
    <w:rsid w:val="0041286C"/>
    <w:rsid w:val="00413E6E"/>
    <w:rsid w:val="00414541"/>
    <w:rsid w:val="004159BA"/>
    <w:rsid w:val="004169FB"/>
    <w:rsid w:val="00417CA6"/>
    <w:rsid w:val="00420EDC"/>
    <w:rsid w:val="0042112C"/>
    <w:rsid w:val="00421353"/>
    <w:rsid w:val="0042329E"/>
    <w:rsid w:val="00426819"/>
    <w:rsid w:val="00427932"/>
    <w:rsid w:val="00430DB7"/>
    <w:rsid w:val="004331BC"/>
    <w:rsid w:val="004357F9"/>
    <w:rsid w:val="004366F1"/>
    <w:rsid w:val="00436F35"/>
    <w:rsid w:val="00437115"/>
    <w:rsid w:val="0043745D"/>
    <w:rsid w:val="004375DF"/>
    <w:rsid w:val="004379D5"/>
    <w:rsid w:val="00437DB9"/>
    <w:rsid w:val="00437F29"/>
    <w:rsid w:val="004401BB"/>
    <w:rsid w:val="00440B93"/>
    <w:rsid w:val="004419C4"/>
    <w:rsid w:val="00441D53"/>
    <w:rsid w:val="00441D6C"/>
    <w:rsid w:val="00443079"/>
    <w:rsid w:val="00443C41"/>
    <w:rsid w:val="00444482"/>
    <w:rsid w:val="00447FAA"/>
    <w:rsid w:val="0045150D"/>
    <w:rsid w:val="00451838"/>
    <w:rsid w:val="00452216"/>
    <w:rsid w:val="00453080"/>
    <w:rsid w:val="00453A2E"/>
    <w:rsid w:val="00454005"/>
    <w:rsid w:val="00454539"/>
    <w:rsid w:val="0045461D"/>
    <w:rsid w:val="00454799"/>
    <w:rsid w:val="00455A4E"/>
    <w:rsid w:val="00457944"/>
    <w:rsid w:val="00457B9D"/>
    <w:rsid w:val="00460343"/>
    <w:rsid w:val="00460A60"/>
    <w:rsid w:val="004624E7"/>
    <w:rsid w:val="00462E35"/>
    <w:rsid w:val="00463818"/>
    <w:rsid w:val="004648EE"/>
    <w:rsid w:val="004668B5"/>
    <w:rsid w:val="00467ADB"/>
    <w:rsid w:val="0047024A"/>
    <w:rsid w:val="00472FC1"/>
    <w:rsid w:val="00473554"/>
    <w:rsid w:val="0047359F"/>
    <w:rsid w:val="00473C14"/>
    <w:rsid w:val="004744FC"/>
    <w:rsid w:val="00474E77"/>
    <w:rsid w:val="004759ED"/>
    <w:rsid w:val="00475CAD"/>
    <w:rsid w:val="0047611C"/>
    <w:rsid w:val="00477A5D"/>
    <w:rsid w:val="00477B75"/>
    <w:rsid w:val="00480DC4"/>
    <w:rsid w:val="0048315B"/>
    <w:rsid w:val="0048338B"/>
    <w:rsid w:val="0048749D"/>
    <w:rsid w:val="00487523"/>
    <w:rsid w:val="004900C7"/>
    <w:rsid w:val="004917E4"/>
    <w:rsid w:val="00492C84"/>
    <w:rsid w:val="00492C8F"/>
    <w:rsid w:val="00493B52"/>
    <w:rsid w:val="00494851"/>
    <w:rsid w:val="00494D2C"/>
    <w:rsid w:val="00494D2D"/>
    <w:rsid w:val="00494E4C"/>
    <w:rsid w:val="004956EF"/>
    <w:rsid w:val="00497519"/>
    <w:rsid w:val="00497BDB"/>
    <w:rsid w:val="00497F66"/>
    <w:rsid w:val="004A035B"/>
    <w:rsid w:val="004A1A80"/>
    <w:rsid w:val="004A2B70"/>
    <w:rsid w:val="004A2FBF"/>
    <w:rsid w:val="004A3073"/>
    <w:rsid w:val="004A654D"/>
    <w:rsid w:val="004A6C2A"/>
    <w:rsid w:val="004B0103"/>
    <w:rsid w:val="004B1CD6"/>
    <w:rsid w:val="004B1F6F"/>
    <w:rsid w:val="004B3718"/>
    <w:rsid w:val="004B3F87"/>
    <w:rsid w:val="004B61CE"/>
    <w:rsid w:val="004B65F5"/>
    <w:rsid w:val="004C005E"/>
    <w:rsid w:val="004C0CE6"/>
    <w:rsid w:val="004C20B4"/>
    <w:rsid w:val="004C22EB"/>
    <w:rsid w:val="004C2774"/>
    <w:rsid w:val="004C2881"/>
    <w:rsid w:val="004C3C3A"/>
    <w:rsid w:val="004C4528"/>
    <w:rsid w:val="004C7DD9"/>
    <w:rsid w:val="004D0FE1"/>
    <w:rsid w:val="004D158B"/>
    <w:rsid w:val="004D1C26"/>
    <w:rsid w:val="004D2A86"/>
    <w:rsid w:val="004D3717"/>
    <w:rsid w:val="004D3FAA"/>
    <w:rsid w:val="004D4E42"/>
    <w:rsid w:val="004D5342"/>
    <w:rsid w:val="004D58F2"/>
    <w:rsid w:val="004D5968"/>
    <w:rsid w:val="004D665C"/>
    <w:rsid w:val="004D77B4"/>
    <w:rsid w:val="004D7D53"/>
    <w:rsid w:val="004E097A"/>
    <w:rsid w:val="004E129E"/>
    <w:rsid w:val="004E1501"/>
    <w:rsid w:val="004E1E7D"/>
    <w:rsid w:val="004E3288"/>
    <w:rsid w:val="004E387D"/>
    <w:rsid w:val="004E617D"/>
    <w:rsid w:val="004E797D"/>
    <w:rsid w:val="004F01B1"/>
    <w:rsid w:val="004F32AA"/>
    <w:rsid w:val="004F33A0"/>
    <w:rsid w:val="004F3D44"/>
    <w:rsid w:val="004F4AB5"/>
    <w:rsid w:val="004F52E4"/>
    <w:rsid w:val="004F5558"/>
    <w:rsid w:val="004F558C"/>
    <w:rsid w:val="004F60AF"/>
    <w:rsid w:val="004F7566"/>
    <w:rsid w:val="00500BB0"/>
    <w:rsid w:val="005016D4"/>
    <w:rsid w:val="00503979"/>
    <w:rsid w:val="00503D25"/>
    <w:rsid w:val="00505CC4"/>
    <w:rsid w:val="00506530"/>
    <w:rsid w:val="005069CD"/>
    <w:rsid w:val="00507062"/>
    <w:rsid w:val="00507D68"/>
    <w:rsid w:val="00510DFF"/>
    <w:rsid w:val="00510EDB"/>
    <w:rsid w:val="005113A0"/>
    <w:rsid w:val="00511887"/>
    <w:rsid w:val="00511D5F"/>
    <w:rsid w:val="005122CA"/>
    <w:rsid w:val="00512AE0"/>
    <w:rsid w:val="00512C93"/>
    <w:rsid w:val="00513725"/>
    <w:rsid w:val="0051436D"/>
    <w:rsid w:val="005163A4"/>
    <w:rsid w:val="00516622"/>
    <w:rsid w:val="005172B3"/>
    <w:rsid w:val="005174D5"/>
    <w:rsid w:val="005210DC"/>
    <w:rsid w:val="005228E7"/>
    <w:rsid w:val="00523449"/>
    <w:rsid w:val="0052446C"/>
    <w:rsid w:val="00525B92"/>
    <w:rsid w:val="005267CB"/>
    <w:rsid w:val="0052727D"/>
    <w:rsid w:val="0052783A"/>
    <w:rsid w:val="0053042C"/>
    <w:rsid w:val="005313EB"/>
    <w:rsid w:val="0053338C"/>
    <w:rsid w:val="00534AC0"/>
    <w:rsid w:val="00536006"/>
    <w:rsid w:val="0053652F"/>
    <w:rsid w:val="00537A29"/>
    <w:rsid w:val="00540B5C"/>
    <w:rsid w:val="00540DF4"/>
    <w:rsid w:val="0054258A"/>
    <w:rsid w:val="005433BB"/>
    <w:rsid w:val="00543B7B"/>
    <w:rsid w:val="00544630"/>
    <w:rsid w:val="00544861"/>
    <w:rsid w:val="00545240"/>
    <w:rsid w:val="0054567F"/>
    <w:rsid w:val="00545778"/>
    <w:rsid w:val="00545F1C"/>
    <w:rsid w:val="005470B7"/>
    <w:rsid w:val="00547FE6"/>
    <w:rsid w:val="00550C37"/>
    <w:rsid w:val="0055318B"/>
    <w:rsid w:val="00555873"/>
    <w:rsid w:val="005561AA"/>
    <w:rsid w:val="005569AA"/>
    <w:rsid w:val="0055702C"/>
    <w:rsid w:val="00557251"/>
    <w:rsid w:val="0055760C"/>
    <w:rsid w:val="00557C81"/>
    <w:rsid w:val="00557F9C"/>
    <w:rsid w:val="00560D20"/>
    <w:rsid w:val="005632E9"/>
    <w:rsid w:val="00563A5A"/>
    <w:rsid w:val="005653C5"/>
    <w:rsid w:val="005654C2"/>
    <w:rsid w:val="005655C0"/>
    <w:rsid w:val="0056577D"/>
    <w:rsid w:val="00565BAE"/>
    <w:rsid w:val="00565DFB"/>
    <w:rsid w:val="00567793"/>
    <w:rsid w:val="00570F5D"/>
    <w:rsid w:val="00571EA9"/>
    <w:rsid w:val="00573B1C"/>
    <w:rsid w:val="00573EAC"/>
    <w:rsid w:val="00574D27"/>
    <w:rsid w:val="00576BDA"/>
    <w:rsid w:val="00576BEC"/>
    <w:rsid w:val="00577ED4"/>
    <w:rsid w:val="005800BD"/>
    <w:rsid w:val="00581230"/>
    <w:rsid w:val="00582F83"/>
    <w:rsid w:val="00584E27"/>
    <w:rsid w:val="00586866"/>
    <w:rsid w:val="00586CD3"/>
    <w:rsid w:val="0059054B"/>
    <w:rsid w:val="005912C9"/>
    <w:rsid w:val="0059497E"/>
    <w:rsid w:val="00594AEF"/>
    <w:rsid w:val="00594F67"/>
    <w:rsid w:val="00594FA9"/>
    <w:rsid w:val="005976C9"/>
    <w:rsid w:val="005977D6"/>
    <w:rsid w:val="00597FA3"/>
    <w:rsid w:val="005A0F4C"/>
    <w:rsid w:val="005A16C2"/>
    <w:rsid w:val="005A1859"/>
    <w:rsid w:val="005A1E0E"/>
    <w:rsid w:val="005A3F44"/>
    <w:rsid w:val="005A4CDF"/>
    <w:rsid w:val="005A51F5"/>
    <w:rsid w:val="005A572A"/>
    <w:rsid w:val="005A6946"/>
    <w:rsid w:val="005A71BA"/>
    <w:rsid w:val="005A7CCF"/>
    <w:rsid w:val="005B17CD"/>
    <w:rsid w:val="005B24FC"/>
    <w:rsid w:val="005B261B"/>
    <w:rsid w:val="005B2FC1"/>
    <w:rsid w:val="005B4E99"/>
    <w:rsid w:val="005B51F3"/>
    <w:rsid w:val="005B57DF"/>
    <w:rsid w:val="005B585E"/>
    <w:rsid w:val="005B5FBD"/>
    <w:rsid w:val="005B645C"/>
    <w:rsid w:val="005B68BD"/>
    <w:rsid w:val="005B7B17"/>
    <w:rsid w:val="005C009A"/>
    <w:rsid w:val="005C1170"/>
    <w:rsid w:val="005C1571"/>
    <w:rsid w:val="005C17D8"/>
    <w:rsid w:val="005C2003"/>
    <w:rsid w:val="005C27A2"/>
    <w:rsid w:val="005C426B"/>
    <w:rsid w:val="005C6A78"/>
    <w:rsid w:val="005C7149"/>
    <w:rsid w:val="005C7564"/>
    <w:rsid w:val="005C7FD5"/>
    <w:rsid w:val="005D0991"/>
    <w:rsid w:val="005D24BF"/>
    <w:rsid w:val="005D3602"/>
    <w:rsid w:val="005D4387"/>
    <w:rsid w:val="005D4B2E"/>
    <w:rsid w:val="005D7210"/>
    <w:rsid w:val="005D790B"/>
    <w:rsid w:val="005D7C59"/>
    <w:rsid w:val="005D7D5F"/>
    <w:rsid w:val="005E0888"/>
    <w:rsid w:val="005E246D"/>
    <w:rsid w:val="005E2682"/>
    <w:rsid w:val="005E2BD2"/>
    <w:rsid w:val="005E4125"/>
    <w:rsid w:val="005E432D"/>
    <w:rsid w:val="005E435D"/>
    <w:rsid w:val="005E5C53"/>
    <w:rsid w:val="005E623A"/>
    <w:rsid w:val="005F0553"/>
    <w:rsid w:val="005F0D74"/>
    <w:rsid w:val="005F1B95"/>
    <w:rsid w:val="005F2388"/>
    <w:rsid w:val="005F2B99"/>
    <w:rsid w:val="005F3AA8"/>
    <w:rsid w:val="005F575D"/>
    <w:rsid w:val="005F5F5B"/>
    <w:rsid w:val="005F60F4"/>
    <w:rsid w:val="005F688E"/>
    <w:rsid w:val="005F6DA9"/>
    <w:rsid w:val="005F7CF3"/>
    <w:rsid w:val="006002DB"/>
    <w:rsid w:val="00600C19"/>
    <w:rsid w:val="00601012"/>
    <w:rsid w:val="00603166"/>
    <w:rsid w:val="006073B7"/>
    <w:rsid w:val="00607AC8"/>
    <w:rsid w:val="00607C05"/>
    <w:rsid w:val="00611418"/>
    <w:rsid w:val="006116A3"/>
    <w:rsid w:val="0061536B"/>
    <w:rsid w:val="00617149"/>
    <w:rsid w:val="006202CE"/>
    <w:rsid w:val="00625183"/>
    <w:rsid w:val="006252E6"/>
    <w:rsid w:val="006255CD"/>
    <w:rsid w:val="00625632"/>
    <w:rsid w:val="006263B8"/>
    <w:rsid w:val="0062741B"/>
    <w:rsid w:val="00630A05"/>
    <w:rsid w:val="0063207F"/>
    <w:rsid w:val="00632C3F"/>
    <w:rsid w:val="006339B3"/>
    <w:rsid w:val="006345CB"/>
    <w:rsid w:val="006350C4"/>
    <w:rsid w:val="00636190"/>
    <w:rsid w:val="006367ED"/>
    <w:rsid w:val="00637081"/>
    <w:rsid w:val="006407D9"/>
    <w:rsid w:val="00641724"/>
    <w:rsid w:val="00642929"/>
    <w:rsid w:val="00644DAE"/>
    <w:rsid w:val="006452CC"/>
    <w:rsid w:val="006461B4"/>
    <w:rsid w:val="00650B49"/>
    <w:rsid w:val="0065275F"/>
    <w:rsid w:val="006539EA"/>
    <w:rsid w:val="00654179"/>
    <w:rsid w:val="00657EA0"/>
    <w:rsid w:val="00660071"/>
    <w:rsid w:val="00660491"/>
    <w:rsid w:val="006618A1"/>
    <w:rsid w:val="00662452"/>
    <w:rsid w:val="00662D58"/>
    <w:rsid w:val="0066333A"/>
    <w:rsid w:val="00663B9C"/>
    <w:rsid w:val="00663CE2"/>
    <w:rsid w:val="00665475"/>
    <w:rsid w:val="00666097"/>
    <w:rsid w:val="0066677B"/>
    <w:rsid w:val="0066788B"/>
    <w:rsid w:val="006708A4"/>
    <w:rsid w:val="00671FAE"/>
    <w:rsid w:val="006720B5"/>
    <w:rsid w:val="00672AE9"/>
    <w:rsid w:val="00673AB6"/>
    <w:rsid w:val="0067401B"/>
    <w:rsid w:val="00676CF5"/>
    <w:rsid w:val="00676F53"/>
    <w:rsid w:val="00680F14"/>
    <w:rsid w:val="006818D2"/>
    <w:rsid w:val="00681B1F"/>
    <w:rsid w:val="00681B23"/>
    <w:rsid w:val="00682F30"/>
    <w:rsid w:val="006837F7"/>
    <w:rsid w:val="00683C2D"/>
    <w:rsid w:val="00684359"/>
    <w:rsid w:val="00685CB6"/>
    <w:rsid w:val="00685D65"/>
    <w:rsid w:val="00686324"/>
    <w:rsid w:val="006870F2"/>
    <w:rsid w:val="00687C8B"/>
    <w:rsid w:val="006900A2"/>
    <w:rsid w:val="00691D3E"/>
    <w:rsid w:val="006927F1"/>
    <w:rsid w:val="00693D99"/>
    <w:rsid w:val="006940BF"/>
    <w:rsid w:val="00694CA2"/>
    <w:rsid w:val="006951B5"/>
    <w:rsid w:val="00695AD8"/>
    <w:rsid w:val="006A0420"/>
    <w:rsid w:val="006A043F"/>
    <w:rsid w:val="006A2E94"/>
    <w:rsid w:val="006A3B9F"/>
    <w:rsid w:val="006A5347"/>
    <w:rsid w:val="006A55B7"/>
    <w:rsid w:val="006A5671"/>
    <w:rsid w:val="006A577C"/>
    <w:rsid w:val="006A67D6"/>
    <w:rsid w:val="006A7866"/>
    <w:rsid w:val="006A7873"/>
    <w:rsid w:val="006B001F"/>
    <w:rsid w:val="006B0387"/>
    <w:rsid w:val="006B0BF8"/>
    <w:rsid w:val="006B109E"/>
    <w:rsid w:val="006B1A0A"/>
    <w:rsid w:val="006B390F"/>
    <w:rsid w:val="006B3B4F"/>
    <w:rsid w:val="006B43A6"/>
    <w:rsid w:val="006B5602"/>
    <w:rsid w:val="006C119E"/>
    <w:rsid w:val="006C2BB2"/>
    <w:rsid w:val="006C6619"/>
    <w:rsid w:val="006C6B16"/>
    <w:rsid w:val="006C732E"/>
    <w:rsid w:val="006C7C3A"/>
    <w:rsid w:val="006D0C07"/>
    <w:rsid w:val="006D164B"/>
    <w:rsid w:val="006D2EFA"/>
    <w:rsid w:val="006D526F"/>
    <w:rsid w:val="006D5DBB"/>
    <w:rsid w:val="006D6392"/>
    <w:rsid w:val="006E1C08"/>
    <w:rsid w:val="006E20D1"/>
    <w:rsid w:val="006E23E8"/>
    <w:rsid w:val="006E24C2"/>
    <w:rsid w:val="006E2EA0"/>
    <w:rsid w:val="006E3CD3"/>
    <w:rsid w:val="006E4DA0"/>
    <w:rsid w:val="006E5C75"/>
    <w:rsid w:val="006E669A"/>
    <w:rsid w:val="006E6B80"/>
    <w:rsid w:val="006F105B"/>
    <w:rsid w:val="006F1335"/>
    <w:rsid w:val="006F1F3E"/>
    <w:rsid w:val="006F2C9B"/>
    <w:rsid w:val="006F3BB7"/>
    <w:rsid w:val="006F40BD"/>
    <w:rsid w:val="006F5C2C"/>
    <w:rsid w:val="006F643D"/>
    <w:rsid w:val="006F6455"/>
    <w:rsid w:val="006F6835"/>
    <w:rsid w:val="006F764F"/>
    <w:rsid w:val="007029F2"/>
    <w:rsid w:val="007032D3"/>
    <w:rsid w:val="00703B35"/>
    <w:rsid w:val="00703B8F"/>
    <w:rsid w:val="0070406A"/>
    <w:rsid w:val="00704A86"/>
    <w:rsid w:val="00705036"/>
    <w:rsid w:val="00705455"/>
    <w:rsid w:val="00705C82"/>
    <w:rsid w:val="00710054"/>
    <w:rsid w:val="00710A43"/>
    <w:rsid w:val="00711236"/>
    <w:rsid w:val="00713EF8"/>
    <w:rsid w:val="00715004"/>
    <w:rsid w:val="007166CD"/>
    <w:rsid w:val="00722FD3"/>
    <w:rsid w:val="0072401B"/>
    <w:rsid w:val="0072476D"/>
    <w:rsid w:val="00725AFB"/>
    <w:rsid w:val="00725C05"/>
    <w:rsid w:val="00726AA4"/>
    <w:rsid w:val="00727160"/>
    <w:rsid w:val="00727AC0"/>
    <w:rsid w:val="00731130"/>
    <w:rsid w:val="0073337E"/>
    <w:rsid w:val="007333CD"/>
    <w:rsid w:val="0073358B"/>
    <w:rsid w:val="0073368C"/>
    <w:rsid w:val="00735178"/>
    <w:rsid w:val="00735ABA"/>
    <w:rsid w:val="00736E0D"/>
    <w:rsid w:val="00736E84"/>
    <w:rsid w:val="00737432"/>
    <w:rsid w:val="0073766C"/>
    <w:rsid w:val="00741388"/>
    <w:rsid w:val="00742123"/>
    <w:rsid w:val="00742A57"/>
    <w:rsid w:val="0074340C"/>
    <w:rsid w:val="00745428"/>
    <w:rsid w:val="00746F68"/>
    <w:rsid w:val="00747AD3"/>
    <w:rsid w:val="00747E84"/>
    <w:rsid w:val="007502CD"/>
    <w:rsid w:val="00750418"/>
    <w:rsid w:val="00751DF9"/>
    <w:rsid w:val="00752577"/>
    <w:rsid w:val="00755342"/>
    <w:rsid w:val="007555FD"/>
    <w:rsid w:val="00756B05"/>
    <w:rsid w:val="00756B97"/>
    <w:rsid w:val="007579C5"/>
    <w:rsid w:val="007605F2"/>
    <w:rsid w:val="00760CAB"/>
    <w:rsid w:val="0076134B"/>
    <w:rsid w:val="00763032"/>
    <w:rsid w:val="00763354"/>
    <w:rsid w:val="00764B6F"/>
    <w:rsid w:val="00764EC4"/>
    <w:rsid w:val="007652BC"/>
    <w:rsid w:val="007652DF"/>
    <w:rsid w:val="007661E5"/>
    <w:rsid w:val="00766697"/>
    <w:rsid w:val="0076702F"/>
    <w:rsid w:val="00767AD0"/>
    <w:rsid w:val="00767D73"/>
    <w:rsid w:val="00771403"/>
    <w:rsid w:val="00771D21"/>
    <w:rsid w:val="007733AB"/>
    <w:rsid w:val="007754A6"/>
    <w:rsid w:val="007760ED"/>
    <w:rsid w:val="00776471"/>
    <w:rsid w:val="007771C4"/>
    <w:rsid w:val="00777253"/>
    <w:rsid w:val="007776A3"/>
    <w:rsid w:val="007778B6"/>
    <w:rsid w:val="00780BC0"/>
    <w:rsid w:val="0078110B"/>
    <w:rsid w:val="00781933"/>
    <w:rsid w:val="00782551"/>
    <w:rsid w:val="00782DD1"/>
    <w:rsid w:val="00783938"/>
    <w:rsid w:val="0078473A"/>
    <w:rsid w:val="00784D5E"/>
    <w:rsid w:val="00785A5B"/>
    <w:rsid w:val="00786CB6"/>
    <w:rsid w:val="0078764D"/>
    <w:rsid w:val="00787AA4"/>
    <w:rsid w:val="00791043"/>
    <w:rsid w:val="0079118C"/>
    <w:rsid w:val="0079153D"/>
    <w:rsid w:val="00791620"/>
    <w:rsid w:val="00791CD4"/>
    <w:rsid w:val="00795B09"/>
    <w:rsid w:val="00795D34"/>
    <w:rsid w:val="00796D11"/>
    <w:rsid w:val="00797DDF"/>
    <w:rsid w:val="007A0D4B"/>
    <w:rsid w:val="007A11D3"/>
    <w:rsid w:val="007A1F17"/>
    <w:rsid w:val="007A2061"/>
    <w:rsid w:val="007A333C"/>
    <w:rsid w:val="007A356C"/>
    <w:rsid w:val="007A451A"/>
    <w:rsid w:val="007A4F40"/>
    <w:rsid w:val="007A5626"/>
    <w:rsid w:val="007A59D9"/>
    <w:rsid w:val="007A70FA"/>
    <w:rsid w:val="007A7F1F"/>
    <w:rsid w:val="007B0371"/>
    <w:rsid w:val="007B0EC8"/>
    <w:rsid w:val="007B1043"/>
    <w:rsid w:val="007B20AF"/>
    <w:rsid w:val="007B4279"/>
    <w:rsid w:val="007B432C"/>
    <w:rsid w:val="007B4433"/>
    <w:rsid w:val="007B4953"/>
    <w:rsid w:val="007B5955"/>
    <w:rsid w:val="007B5CF8"/>
    <w:rsid w:val="007B6130"/>
    <w:rsid w:val="007B7E66"/>
    <w:rsid w:val="007B7F65"/>
    <w:rsid w:val="007C0ED4"/>
    <w:rsid w:val="007C1844"/>
    <w:rsid w:val="007C1F0D"/>
    <w:rsid w:val="007C2326"/>
    <w:rsid w:val="007C38AD"/>
    <w:rsid w:val="007C3B92"/>
    <w:rsid w:val="007C3F59"/>
    <w:rsid w:val="007C41C2"/>
    <w:rsid w:val="007C5B63"/>
    <w:rsid w:val="007C5D7B"/>
    <w:rsid w:val="007C6526"/>
    <w:rsid w:val="007C6E9F"/>
    <w:rsid w:val="007C722A"/>
    <w:rsid w:val="007C7C00"/>
    <w:rsid w:val="007C7EA5"/>
    <w:rsid w:val="007D127D"/>
    <w:rsid w:val="007D1BAF"/>
    <w:rsid w:val="007D1C32"/>
    <w:rsid w:val="007D2F4A"/>
    <w:rsid w:val="007D33DA"/>
    <w:rsid w:val="007D4B1A"/>
    <w:rsid w:val="007D501B"/>
    <w:rsid w:val="007E1446"/>
    <w:rsid w:val="007E1E6C"/>
    <w:rsid w:val="007E2101"/>
    <w:rsid w:val="007E2756"/>
    <w:rsid w:val="007E2DE5"/>
    <w:rsid w:val="007E2E0B"/>
    <w:rsid w:val="007E4B23"/>
    <w:rsid w:val="007E4DA8"/>
    <w:rsid w:val="007E587C"/>
    <w:rsid w:val="007E5D8C"/>
    <w:rsid w:val="007E7811"/>
    <w:rsid w:val="007F050E"/>
    <w:rsid w:val="007F0766"/>
    <w:rsid w:val="007F09A8"/>
    <w:rsid w:val="007F0B66"/>
    <w:rsid w:val="007F0DCF"/>
    <w:rsid w:val="007F1110"/>
    <w:rsid w:val="007F137D"/>
    <w:rsid w:val="007F24D2"/>
    <w:rsid w:val="007F2F67"/>
    <w:rsid w:val="007F3182"/>
    <w:rsid w:val="007F3F0B"/>
    <w:rsid w:val="007F45D1"/>
    <w:rsid w:val="0080186B"/>
    <w:rsid w:val="00802933"/>
    <w:rsid w:val="00802FA1"/>
    <w:rsid w:val="00803764"/>
    <w:rsid w:val="008037A9"/>
    <w:rsid w:val="00804662"/>
    <w:rsid w:val="008047E2"/>
    <w:rsid w:val="00804D1F"/>
    <w:rsid w:val="00805317"/>
    <w:rsid w:val="008053DD"/>
    <w:rsid w:val="00807AE4"/>
    <w:rsid w:val="00810CDA"/>
    <w:rsid w:val="00810E96"/>
    <w:rsid w:val="00810EEB"/>
    <w:rsid w:val="008120DD"/>
    <w:rsid w:val="00813AC7"/>
    <w:rsid w:val="00815614"/>
    <w:rsid w:val="00815D5A"/>
    <w:rsid w:val="00815F98"/>
    <w:rsid w:val="00816034"/>
    <w:rsid w:val="008172A0"/>
    <w:rsid w:val="0081784A"/>
    <w:rsid w:val="00820C03"/>
    <w:rsid w:val="00821C0B"/>
    <w:rsid w:val="00821CF9"/>
    <w:rsid w:val="00823CA9"/>
    <w:rsid w:val="00826126"/>
    <w:rsid w:val="00826598"/>
    <w:rsid w:val="008303D2"/>
    <w:rsid w:val="00830714"/>
    <w:rsid w:val="008315BD"/>
    <w:rsid w:val="008341D7"/>
    <w:rsid w:val="00834570"/>
    <w:rsid w:val="008348C1"/>
    <w:rsid w:val="0083491B"/>
    <w:rsid w:val="00834988"/>
    <w:rsid w:val="00834ED5"/>
    <w:rsid w:val="008352A7"/>
    <w:rsid w:val="00835DDC"/>
    <w:rsid w:val="00840A44"/>
    <w:rsid w:val="00843868"/>
    <w:rsid w:val="008440A1"/>
    <w:rsid w:val="00844924"/>
    <w:rsid w:val="00844DFE"/>
    <w:rsid w:val="00844F86"/>
    <w:rsid w:val="00845A66"/>
    <w:rsid w:val="0084633B"/>
    <w:rsid w:val="008467B4"/>
    <w:rsid w:val="00847578"/>
    <w:rsid w:val="008519EE"/>
    <w:rsid w:val="00852EE6"/>
    <w:rsid w:val="00853AF0"/>
    <w:rsid w:val="008548F8"/>
    <w:rsid w:val="008554D9"/>
    <w:rsid w:val="008555C8"/>
    <w:rsid w:val="00856563"/>
    <w:rsid w:val="00856E59"/>
    <w:rsid w:val="0086170F"/>
    <w:rsid w:val="00862229"/>
    <w:rsid w:val="00863AFF"/>
    <w:rsid w:val="00863CCD"/>
    <w:rsid w:val="00870C36"/>
    <w:rsid w:val="00871CF1"/>
    <w:rsid w:val="00872EE0"/>
    <w:rsid w:val="00876BD9"/>
    <w:rsid w:val="00877784"/>
    <w:rsid w:val="008806BC"/>
    <w:rsid w:val="00881CAA"/>
    <w:rsid w:val="00881CC1"/>
    <w:rsid w:val="008833BE"/>
    <w:rsid w:val="00883572"/>
    <w:rsid w:val="008836EA"/>
    <w:rsid w:val="00883806"/>
    <w:rsid w:val="00884313"/>
    <w:rsid w:val="0088465A"/>
    <w:rsid w:val="0088610D"/>
    <w:rsid w:val="00886A71"/>
    <w:rsid w:val="0088735F"/>
    <w:rsid w:val="008878A0"/>
    <w:rsid w:val="0088790A"/>
    <w:rsid w:val="008923F7"/>
    <w:rsid w:val="00893592"/>
    <w:rsid w:val="00893BF3"/>
    <w:rsid w:val="008945C1"/>
    <w:rsid w:val="008950F6"/>
    <w:rsid w:val="00895B5E"/>
    <w:rsid w:val="00896A6C"/>
    <w:rsid w:val="00897C3F"/>
    <w:rsid w:val="008A2B65"/>
    <w:rsid w:val="008A3D5A"/>
    <w:rsid w:val="008A6CBC"/>
    <w:rsid w:val="008B09B3"/>
    <w:rsid w:val="008B1073"/>
    <w:rsid w:val="008B1D6F"/>
    <w:rsid w:val="008B1D88"/>
    <w:rsid w:val="008B493A"/>
    <w:rsid w:val="008B5550"/>
    <w:rsid w:val="008B60E7"/>
    <w:rsid w:val="008B67D2"/>
    <w:rsid w:val="008B6B87"/>
    <w:rsid w:val="008C0DDD"/>
    <w:rsid w:val="008C18AF"/>
    <w:rsid w:val="008C1A6C"/>
    <w:rsid w:val="008C40AE"/>
    <w:rsid w:val="008C455A"/>
    <w:rsid w:val="008C5570"/>
    <w:rsid w:val="008C6006"/>
    <w:rsid w:val="008C6A5B"/>
    <w:rsid w:val="008D09A1"/>
    <w:rsid w:val="008D173F"/>
    <w:rsid w:val="008D270C"/>
    <w:rsid w:val="008D2A68"/>
    <w:rsid w:val="008D2A6E"/>
    <w:rsid w:val="008D3704"/>
    <w:rsid w:val="008D4CBC"/>
    <w:rsid w:val="008D6798"/>
    <w:rsid w:val="008D68D8"/>
    <w:rsid w:val="008D6DD3"/>
    <w:rsid w:val="008D71A9"/>
    <w:rsid w:val="008D7524"/>
    <w:rsid w:val="008E13BA"/>
    <w:rsid w:val="008E42B3"/>
    <w:rsid w:val="008E4C8E"/>
    <w:rsid w:val="008E5025"/>
    <w:rsid w:val="008E5D53"/>
    <w:rsid w:val="008E7270"/>
    <w:rsid w:val="008E7E95"/>
    <w:rsid w:val="008F2050"/>
    <w:rsid w:val="008F24B1"/>
    <w:rsid w:val="008F45BD"/>
    <w:rsid w:val="008F463C"/>
    <w:rsid w:val="008F5F05"/>
    <w:rsid w:val="008F7892"/>
    <w:rsid w:val="00902080"/>
    <w:rsid w:val="009024BA"/>
    <w:rsid w:val="009026EA"/>
    <w:rsid w:val="00902989"/>
    <w:rsid w:val="00903298"/>
    <w:rsid w:val="009040A9"/>
    <w:rsid w:val="00904A5A"/>
    <w:rsid w:val="00904CF6"/>
    <w:rsid w:val="00906E76"/>
    <w:rsid w:val="0090746D"/>
    <w:rsid w:val="00907C7E"/>
    <w:rsid w:val="00907DDD"/>
    <w:rsid w:val="0091115E"/>
    <w:rsid w:val="0091202F"/>
    <w:rsid w:val="00912964"/>
    <w:rsid w:val="0091546E"/>
    <w:rsid w:val="00915DB8"/>
    <w:rsid w:val="00916678"/>
    <w:rsid w:val="00920B65"/>
    <w:rsid w:val="00920E40"/>
    <w:rsid w:val="009211D7"/>
    <w:rsid w:val="00921215"/>
    <w:rsid w:val="00921CA2"/>
    <w:rsid w:val="00922446"/>
    <w:rsid w:val="0092287D"/>
    <w:rsid w:val="00923052"/>
    <w:rsid w:val="00925B3D"/>
    <w:rsid w:val="00926286"/>
    <w:rsid w:val="0092770C"/>
    <w:rsid w:val="009277EE"/>
    <w:rsid w:val="00927EC9"/>
    <w:rsid w:val="009307A5"/>
    <w:rsid w:val="009310AE"/>
    <w:rsid w:val="0093341A"/>
    <w:rsid w:val="009335EB"/>
    <w:rsid w:val="0093607C"/>
    <w:rsid w:val="0093726E"/>
    <w:rsid w:val="00940D74"/>
    <w:rsid w:val="00940E8F"/>
    <w:rsid w:val="00941332"/>
    <w:rsid w:val="00943455"/>
    <w:rsid w:val="00943767"/>
    <w:rsid w:val="00944039"/>
    <w:rsid w:val="009451E9"/>
    <w:rsid w:val="009458FD"/>
    <w:rsid w:val="00947707"/>
    <w:rsid w:val="00947D79"/>
    <w:rsid w:val="009503D9"/>
    <w:rsid w:val="00951120"/>
    <w:rsid w:val="0095154F"/>
    <w:rsid w:val="00951EAE"/>
    <w:rsid w:val="00952294"/>
    <w:rsid w:val="00952DC1"/>
    <w:rsid w:val="009549BE"/>
    <w:rsid w:val="00954C16"/>
    <w:rsid w:val="00954DDE"/>
    <w:rsid w:val="00955776"/>
    <w:rsid w:val="00957347"/>
    <w:rsid w:val="00960509"/>
    <w:rsid w:val="009612F2"/>
    <w:rsid w:val="00961914"/>
    <w:rsid w:val="00961CE4"/>
    <w:rsid w:val="00961FCD"/>
    <w:rsid w:val="00962C6A"/>
    <w:rsid w:val="00963370"/>
    <w:rsid w:val="009637A1"/>
    <w:rsid w:val="00967D3F"/>
    <w:rsid w:val="00967DA0"/>
    <w:rsid w:val="009701FF"/>
    <w:rsid w:val="0097038F"/>
    <w:rsid w:val="00970B80"/>
    <w:rsid w:val="00973E5A"/>
    <w:rsid w:val="0097424E"/>
    <w:rsid w:val="00974CF0"/>
    <w:rsid w:val="00975071"/>
    <w:rsid w:val="00975E5A"/>
    <w:rsid w:val="0097600A"/>
    <w:rsid w:val="0098247B"/>
    <w:rsid w:val="00982B95"/>
    <w:rsid w:val="009830C5"/>
    <w:rsid w:val="009832D8"/>
    <w:rsid w:val="00984627"/>
    <w:rsid w:val="009850D0"/>
    <w:rsid w:val="00986779"/>
    <w:rsid w:val="0098755B"/>
    <w:rsid w:val="00990826"/>
    <w:rsid w:val="00990889"/>
    <w:rsid w:val="00992346"/>
    <w:rsid w:val="0099341C"/>
    <w:rsid w:val="0099645A"/>
    <w:rsid w:val="00996797"/>
    <w:rsid w:val="00996FAD"/>
    <w:rsid w:val="00997A70"/>
    <w:rsid w:val="009A0AD9"/>
    <w:rsid w:val="009A18F1"/>
    <w:rsid w:val="009A370F"/>
    <w:rsid w:val="009A4124"/>
    <w:rsid w:val="009A4B46"/>
    <w:rsid w:val="009A56C9"/>
    <w:rsid w:val="009A66D3"/>
    <w:rsid w:val="009A68EC"/>
    <w:rsid w:val="009A794C"/>
    <w:rsid w:val="009A7BAC"/>
    <w:rsid w:val="009B1BE7"/>
    <w:rsid w:val="009B1D01"/>
    <w:rsid w:val="009B2B8F"/>
    <w:rsid w:val="009B3CDE"/>
    <w:rsid w:val="009B48B8"/>
    <w:rsid w:val="009B4A0B"/>
    <w:rsid w:val="009B5B1E"/>
    <w:rsid w:val="009B64B7"/>
    <w:rsid w:val="009B65C4"/>
    <w:rsid w:val="009B6D10"/>
    <w:rsid w:val="009B74CC"/>
    <w:rsid w:val="009C04D8"/>
    <w:rsid w:val="009C1404"/>
    <w:rsid w:val="009C154B"/>
    <w:rsid w:val="009C175D"/>
    <w:rsid w:val="009C3371"/>
    <w:rsid w:val="009C6FAA"/>
    <w:rsid w:val="009C7092"/>
    <w:rsid w:val="009C74C0"/>
    <w:rsid w:val="009C7701"/>
    <w:rsid w:val="009C7D8E"/>
    <w:rsid w:val="009D1067"/>
    <w:rsid w:val="009D1EE5"/>
    <w:rsid w:val="009D2967"/>
    <w:rsid w:val="009D562B"/>
    <w:rsid w:val="009D6B5B"/>
    <w:rsid w:val="009D6DC7"/>
    <w:rsid w:val="009D6EE9"/>
    <w:rsid w:val="009D7529"/>
    <w:rsid w:val="009E03D2"/>
    <w:rsid w:val="009E0560"/>
    <w:rsid w:val="009E1403"/>
    <w:rsid w:val="009E1B43"/>
    <w:rsid w:val="009E20B0"/>
    <w:rsid w:val="009E3586"/>
    <w:rsid w:val="009E6909"/>
    <w:rsid w:val="009F0005"/>
    <w:rsid w:val="009F0632"/>
    <w:rsid w:val="009F0BBB"/>
    <w:rsid w:val="009F46FC"/>
    <w:rsid w:val="009F49E2"/>
    <w:rsid w:val="009F4ACD"/>
    <w:rsid w:val="009F5171"/>
    <w:rsid w:val="009F6484"/>
    <w:rsid w:val="009F718C"/>
    <w:rsid w:val="009F752F"/>
    <w:rsid w:val="009F786A"/>
    <w:rsid w:val="00A016ED"/>
    <w:rsid w:val="00A0180F"/>
    <w:rsid w:val="00A02D31"/>
    <w:rsid w:val="00A03AD8"/>
    <w:rsid w:val="00A049DE"/>
    <w:rsid w:val="00A04E00"/>
    <w:rsid w:val="00A061D0"/>
    <w:rsid w:val="00A12234"/>
    <w:rsid w:val="00A12457"/>
    <w:rsid w:val="00A12EAE"/>
    <w:rsid w:val="00A1381A"/>
    <w:rsid w:val="00A138E5"/>
    <w:rsid w:val="00A1486A"/>
    <w:rsid w:val="00A14C20"/>
    <w:rsid w:val="00A15DBC"/>
    <w:rsid w:val="00A162FA"/>
    <w:rsid w:val="00A16F3F"/>
    <w:rsid w:val="00A20388"/>
    <w:rsid w:val="00A20D1B"/>
    <w:rsid w:val="00A2178E"/>
    <w:rsid w:val="00A21A8A"/>
    <w:rsid w:val="00A22803"/>
    <w:rsid w:val="00A23504"/>
    <w:rsid w:val="00A23B8A"/>
    <w:rsid w:val="00A23D6C"/>
    <w:rsid w:val="00A23E35"/>
    <w:rsid w:val="00A24018"/>
    <w:rsid w:val="00A271BF"/>
    <w:rsid w:val="00A302CB"/>
    <w:rsid w:val="00A30BCB"/>
    <w:rsid w:val="00A322ED"/>
    <w:rsid w:val="00A3235B"/>
    <w:rsid w:val="00A326B1"/>
    <w:rsid w:val="00A33AE5"/>
    <w:rsid w:val="00A35286"/>
    <w:rsid w:val="00A3579C"/>
    <w:rsid w:val="00A36E2B"/>
    <w:rsid w:val="00A40991"/>
    <w:rsid w:val="00A41661"/>
    <w:rsid w:val="00A42662"/>
    <w:rsid w:val="00A433EC"/>
    <w:rsid w:val="00A45374"/>
    <w:rsid w:val="00A454EC"/>
    <w:rsid w:val="00A46DDD"/>
    <w:rsid w:val="00A46E41"/>
    <w:rsid w:val="00A475DB"/>
    <w:rsid w:val="00A507EB"/>
    <w:rsid w:val="00A521DC"/>
    <w:rsid w:val="00A52BA8"/>
    <w:rsid w:val="00A531CE"/>
    <w:rsid w:val="00A54F35"/>
    <w:rsid w:val="00A552F1"/>
    <w:rsid w:val="00A5556A"/>
    <w:rsid w:val="00A55E26"/>
    <w:rsid w:val="00A56358"/>
    <w:rsid w:val="00A56F0C"/>
    <w:rsid w:val="00A61068"/>
    <w:rsid w:val="00A62280"/>
    <w:rsid w:val="00A62D83"/>
    <w:rsid w:val="00A631B7"/>
    <w:rsid w:val="00A6364C"/>
    <w:rsid w:val="00A63FEB"/>
    <w:rsid w:val="00A64155"/>
    <w:rsid w:val="00A643F4"/>
    <w:rsid w:val="00A651E8"/>
    <w:rsid w:val="00A655FA"/>
    <w:rsid w:val="00A665DA"/>
    <w:rsid w:val="00A6782C"/>
    <w:rsid w:val="00A678DA"/>
    <w:rsid w:val="00A71D8E"/>
    <w:rsid w:val="00A723A3"/>
    <w:rsid w:val="00A72D35"/>
    <w:rsid w:val="00A743FE"/>
    <w:rsid w:val="00A7554B"/>
    <w:rsid w:val="00A8002A"/>
    <w:rsid w:val="00A80B33"/>
    <w:rsid w:val="00A815ED"/>
    <w:rsid w:val="00A829CF"/>
    <w:rsid w:val="00A83B59"/>
    <w:rsid w:val="00A84099"/>
    <w:rsid w:val="00A84F2E"/>
    <w:rsid w:val="00A8571B"/>
    <w:rsid w:val="00A86697"/>
    <w:rsid w:val="00A86757"/>
    <w:rsid w:val="00A86F20"/>
    <w:rsid w:val="00A86F65"/>
    <w:rsid w:val="00A87E3E"/>
    <w:rsid w:val="00A87E49"/>
    <w:rsid w:val="00A900E9"/>
    <w:rsid w:val="00A91007"/>
    <w:rsid w:val="00A91C67"/>
    <w:rsid w:val="00A9207B"/>
    <w:rsid w:val="00A938BA"/>
    <w:rsid w:val="00A93FA0"/>
    <w:rsid w:val="00A9469F"/>
    <w:rsid w:val="00A94806"/>
    <w:rsid w:val="00A94888"/>
    <w:rsid w:val="00A94A9D"/>
    <w:rsid w:val="00A959F2"/>
    <w:rsid w:val="00A9646C"/>
    <w:rsid w:val="00A9761E"/>
    <w:rsid w:val="00A9777C"/>
    <w:rsid w:val="00AA0E1D"/>
    <w:rsid w:val="00AA10BB"/>
    <w:rsid w:val="00AA1427"/>
    <w:rsid w:val="00AA2267"/>
    <w:rsid w:val="00AA2C60"/>
    <w:rsid w:val="00AA64E6"/>
    <w:rsid w:val="00AA7A87"/>
    <w:rsid w:val="00AB0101"/>
    <w:rsid w:val="00AB1C78"/>
    <w:rsid w:val="00AB330C"/>
    <w:rsid w:val="00AB45B1"/>
    <w:rsid w:val="00AB6033"/>
    <w:rsid w:val="00AB6626"/>
    <w:rsid w:val="00AB66A8"/>
    <w:rsid w:val="00AC0757"/>
    <w:rsid w:val="00AC0B84"/>
    <w:rsid w:val="00AC0F0B"/>
    <w:rsid w:val="00AC14CA"/>
    <w:rsid w:val="00AC1E85"/>
    <w:rsid w:val="00AC2500"/>
    <w:rsid w:val="00AC3E82"/>
    <w:rsid w:val="00AC40AD"/>
    <w:rsid w:val="00AC5676"/>
    <w:rsid w:val="00AC60AA"/>
    <w:rsid w:val="00AC70E9"/>
    <w:rsid w:val="00AC72CC"/>
    <w:rsid w:val="00AC7A50"/>
    <w:rsid w:val="00AC7B77"/>
    <w:rsid w:val="00AC7CE1"/>
    <w:rsid w:val="00AC7EB3"/>
    <w:rsid w:val="00AD023C"/>
    <w:rsid w:val="00AD0819"/>
    <w:rsid w:val="00AD1044"/>
    <w:rsid w:val="00AD3DC6"/>
    <w:rsid w:val="00AD4958"/>
    <w:rsid w:val="00AD49B7"/>
    <w:rsid w:val="00AD5B57"/>
    <w:rsid w:val="00AD6F95"/>
    <w:rsid w:val="00AD7DAA"/>
    <w:rsid w:val="00AE151D"/>
    <w:rsid w:val="00AE1955"/>
    <w:rsid w:val="00AE219F"/>
    <w:rsid w:val="00AE2C09"/>
    <w:rsid w:val="00AE547F"/>
    <w:rsid w:val="00AE672B"/>
    <w:rsid w:val="00AE7A18"/>
    <w:rsid w:val="00AF108B"/>
    <w:rsid w:val="00AF1218"/>
    <w:rsid w:val="00AF1B93"/>
    <w:rsid w:val="00AF2172"/>
    <w:rsid w:val="00AF2C42"/>
    <w:rsid w:val="00AF367D"/>
    <w:rsid w:val="00AF3814"/>
    <w:rsid w:val="00AF387A"/>
    <w:rsid w:val="00AF41D9"/>
    <w:rsid w:val="00AF43C6"/>
    <w:rsid w:val="00AF44CE"/>
    <w:rsid w:val="00AF5115"/>
    <w:rsid w:val="00AF7621"/>
    <w:rsid w:val="00B00B7B"/>
    <w:rsid w:val="00B0114B"/>
    <w:rsid w:val="00B01151"/>
    <w:rsid w:val="00B0206D"/>
    <w:rsid w:val="00B03FF0"/>
    <w:rsid w:val="00B04F01"/>
    <w:rsid w:val="00B05AA6"/>
    <w:rsid w:val="00B0684E"/>
    <w:rsid w:val="00B06E4E"/>
    <w:rsid w:val="00B076EC"/>
    <w:rsid w:val="00B100A9"/>
    <w:rsid w:val="00B107DD"/>
    <w:rsid w:val="00B119FE"/>
    <w:rsid w:val="00B131AB"/>
    <w:rsid w:val="00B14BF9"/>
    <w:rsid w:val="00B14DD1"/>
    <w:rsid w:val="00B152D2"/>
    <w:rsid w:val="00B179F2"/>
    <w:rsid w:val="00B17C8E"/>
    <w:rsid w:val="00B20080"/>
    <w:rsid w:val="00B20505"/>
    <w:rsid w:val="00B20C5C"/>
    <w:rsid w:val="00B21896"/>
    <w:rsid w:val="00B22391"/>
    <w:rsid w:val="00B25C65"/>
    <w:rsid w:val="00B2673C"/>
    <w:rsid w:val="00B27249"/>
    <w:rsid w:val="00B27296"/>
    <w:rsid w:val="00B3225E"/>
    <w:rsid w:val="00B324EF"/>
    <w:rsid w:val="00B33D4E"/>
    <w:rsid w:val="00B33DEF"/>
    <w:rsid w:val="00B348F1"/>
    <w:rsid w:val="00B34987"/>
    <w:rsid w:val="00B34D2B"/>
    <w:rsid w:val="00B34FFD"/>
    <w:rsid w:val="00B35286"/>
    <w:rsid w:val="00B35634"/>
    <w:rsid w:val="00B36B7F"/>
    <w:rsid w:val="00B36E4C"/>
    <w:rsid w:val="00B402CD"/>
    <w:rsid w:val="00B40F4A"/>
    <w:rsid w:val="00B41C65"/>
    <w:rsid w:val="00B41E40"/>
    <w:rsid w:val="00B422DB"/>
    <w:rsid w:val="00B42D74"/>
    <w:rsid w:val="00B42D9D"/>
    <w:rsid w:val="00B46EFE"/>
    <w:rsid w:val="00B479A0"/>
    <w:rsid w:val="00B47D8A"/>
    <w:rsid w:val="00B50D1A"/>
    <w:rsid w:val="00B521CF"/>
    <w:rsid w:val="00B521D2"/>
    <w:rsid w:val="00B52226"/>
    <w:rsid w:val="00B533D2"/>
    <w:rsid w:val="00B559B0"/>
    <w:rsid w:val="00B60F0E"/>
    <w:rsid w:val="00B61B5C"/>
    <w:rsid w:val="00B61D42"/>
    <w:rsid w:val="00B63753"/>
    <w:rsid w:val="00B63D36"/>
    <w:rsid w:val="00B64249"/>
    <w:rsid w:val="00B67076"/>
    <w:rsid w:val="00B7053A"/>
    <w:rsid w:val="00B71B26"/>
    <w:rsid w:val="00B71CAF"/>
    <w:rsid w:val="00B73C5A"/>
    <w:rsid w:val="00B753BD"/>
    <w:rsid w:val="00B756E4"/>
    <w:rsid w:val="00B76A20"/>
    <w:rsid w:val="00B77366"/>
    <w:rsid w:val="00B773D0"/>
    <w:rsid w:val="00B800F6"/>
    <w:rsid w:val="00B80C1F"/>
    <w:rsid w:val="00B81343"/>
    <w:rsid w:val="00B813F7"/>
    <w:rsid w:val="00B83293"/>
    <w:rsid w:val="00B83DB0"/>
    <w:rsid w:val="00B842AA"/>
    <w:rsid w:val="00B860B7"/>
    <w:rsid w:val="00B86C98"/>
    <w:rsid w:val="00B87473"/>
    <w:rsid w:val="00B874EC"/>
    <w:rsid w:val="00B911E8"/>
    <w:rsid w:val="00B933FA"/>
    <w:rsid w:val="00B935A9"/>
    <w:rsid w:val="00B946D1"/>
    <w:rsid w:val="00B9548B"/>
    <w:rsid w:val="00B95C9D"/>
    <w:rsid w:val="00B966BE"/>
    <w:rsid w:val="00B97978"/>
    <w:rsid w:val="00BA0C30"/>
    <w:rsid w:val="00BA1B0C"/>
    <w:rsid w:val="00BA1CE9"/>
    <w:rsid w:val="00BA20BA"/>
    <w:rsid w:val="00BA233E"/>
    <w:rsid w:val="00BA2545"/>
    <w:rsid w:val="00BA2C33"/>
    <w:rsid w:val="00BA310A"/>
    <w:rsid w:val="00BA34DA"/>
    <w:rsid w:val="00BA4BF4"/>
    <w:rsid w:val="00BA4E39"/>
    <w:rsid w:val="00BA5083"/>
    <w:rsid w:val="00BA58BC"/>
    <w:rsid w:val="00BA71CC"/>
    <w:rsid w:val="00BA7265"/>
    <w:rsid w:val="00BB07CE"/>
    <w:rsid w:val="00BB1634"/>
    <w:rsid w:val="00BB21E6"/>
    <w:rsid w:val="00BB27CA"/>
    <w:rsid w:val="00BB31B0"/>
    <w:rsid w:val="00BB41A6"/>
    <w:rsid w:val="00BB4A90"/>
    <w:rsid w:val="00BB5019"/>
    <w:rsid w:val="00BB5494"/>
    <w:rsid w:val="00BB6C29"/>
    <w:rsid w:val="00BB7370"/>
    <w:rsid w:val="00BC2398"/>
    <w:rsid w:val="00BC284A"/>
    <w:rsid w:val="00BC3FCE"/>
    <w:rsid w:val="00BC47FB"/>
    <w:rsid w:val="00BC4F90"/>
    <w:rsid w:val="00BC64C4"/>
    <w:rsid w:val="00BC6990"/>
    <w:rsid w:val="00BD1D92"/>
    <w:rsid w:val="00BD2224"/>
    <w:rsid w:val="00BD259D"/>
    <w:rsid w:val="00BD27D1"/>
    <w:rsid w:val="00BD2EE2"/>
    <w:rsid w:val="00BD3D58"/>
    <w:rsid w:val="00BD4A78"/>
    <w:rsid w:val="00BD5B5A"/>
    <w:rsid w:val="00BD6C97"/>
    <w:rsid w:val="00BD73D7"/>
    <w:rsid w:val="00BD73ED"/>
    <w:rsid w:val="00BD74C8"/>
    <w:rsid w:val="00BD7884"/>
    <w:rsid w:val="00BD7CF6"/>
    <w:rsid w:val="00BE11CD"/>
    <w:rsid w:val="00BE2027"/>
    <w:rsid w:val="00BE27FD"/>
    <w:rsid w:val="00BE3F74"/>
    <w:rsid w:val="00BE4923"/>
    <w:rsid w:val="00BE5EF6"/>
    <w:rsid w:val="00BE5F23"/>
    <w:rsid w:val="00BE663B"/>
    <w:rsid w:val="00BE7076"/>
    <w:rsid w:val="00BE728B"/>
    <w:rsid w:val="00BE7733"/>
    <w:rsid w:val="00BE7FD8"/>
    <w:rsid w:val="00BF0793"/>
    <w:rsid w:val="00BF0961"/>
    <w:rsid w:val="00BF0C8C"/>
    <w:rsid w:val="00BF1CB1"/>
    <w:rsid w:val="00BF468C"/>
    <w:rsid w:val="00BF48BF"/>
    <w:rsid w:val="00BF6AA7"/>
    <w:rsid w:val="00BF7E3B"/>
    <w:rsid w:val="00BF7E51"/>
    <w:rsid w:val="00C00FD7"/>
    <w:rsid w:val="00C040FA"/>
    <w:rsid w:val="00C04461"/>
    <w:rsid w:val="00C04F5C"/>
    <w:rsid w:val="00C05A53"/>
    <w:rsid w:val="00C05C14"/>
    <w:rsid w:val="00C0655C"/>
    <w:rsid w:val="00C0686A"/>
    <w:rsid w:val="00C06893"/>
    <w:rsid w:val="00C07FC5"/>
    <w:rsid w:val="00C10A9C"/>
    <w:rsid w:val="00C12891"/>
    <w:rsid w:val="00C12ECC"/>
    <w:rsid w:val="00C13078"/>
    <w:rsid w:val="00C14E63"/>
    <w:rsid w:val="00C15D5C"/>
    <w:rsid w:val="00C160D3"/>
    <w:rsid w:val="00C1667B"/>
    <w:rsid w:val="00C16B9C"/>
    <w:rsid w:val="00C16F72"/>
    <w:rsid w:val="00C1772F"/>
    <w:rsid w:val="00C17B71"/>
    <w:rsid w:val="00C20F02"/>
    <w:rsid w:val="00C218A7"/>
    <w:rsid w:val="00C219A2"/>
    <w:rsid w:val="00C226FD"/>
    <w:rsid w:val="00C2346A"/>
    <w:rsid w:val="00C235A5"/>
    <w:rsid w:val="00C237FD"/>
    <w:rsid w:val="00C23CC9"/>
    <w:rsid w:val="00C25256"/>
    <w:rsid w:val="00C27708"/>
    <w:rsid w:val="00C301D1"/>
    <w:rsid w:val="00C30FD1"/>
    <w:rsid w:val="00C3102E"/>
    <w:rsid w:val="00C31307"/>
    <w:rsid w:val="00C317FC"/>
    <w:rsid w:val="00C31D49"/>
    <w:rsid w:val="00C32774"/>
    <w:rsid w:val="00C3330D"/>
    <w:rsid w:val="00C334BF"/>
    <w:rsid w:val="00C33E03"/>
    <w:rsid w:val="00C34390"/>
    <w:rsid w:val="00C35F6D"/>
    <w:rsid w:val="00C362BA"/>
    <w:rsid w:val="00C42611"/>
    <w:rsid w:val="00C433B5"/>
    <w:rsid w:val="00C43CDB"/>
    <w:rsid w:val="00C469C5"/>
    <w:rsid w:val="00C514E1"/>
    <w:rsid w:val="00C527BB"/>
    <w:rsid w:val="00C5281E"/>
    <w:rsid w:val="00C53B6C"/>
    <w:rsid w:val="00C54178"/>
    <w:rsid w:val="00C542CF"/>
    <w:rsid w:val="00C56764"/>
    <w:rsid w:val="00C56FCC"/>
    <w:rsid w:val="00C57D10"/>
    <w:rsid w:val="00C60399"/>
    <w:rsid w:val="00C614D9"/>
    <w:rsid w:val="00C63638"/>
    <w:rsid w:val="00C63648"/>
    <w:rsid w:val="00C645DB"/>
    <w:rsid w:val="00C662A9"/>
    <w:rsid w:val="00C663C2"/>
    <w:rsid w:val="00C6730E"/>
    <w:rsid w:val="00C70684"/>
    <w:rsid w:val="00C706CB"/>
    <w:rsid w:val="00C7071E"/>
    <w:rsid w:val="00C71254"/>
    <w:rsid w:val="00C719B5"/>
    <w:rsid w:val="00C7209B"/>
    <w:rsid w:val="00C72AB1"/>
    <w:rsid w:val="00C73E97"/>
    <w:rsid w:val="00C73EC3"/>
    <w:rsid w:val="00C7456B"/>
    <w:rsid w:val="00C7492D"/>
    <w:rsid w:val="00C76428"/>
    <w:rsid w:val="00C775F2"/>
    <w:rsid w:val="00C7775D"/>
    <w:rsid w:val="00C77A33"/>
    <w:rsid w:val="00C77B4E"/>
    <w:rsid w:val="00C77BF5"/>
    <w:rsid w:val="00C856DA"/>
    <w:rsid w:val="00C85AB2"/>
    <w:rsid w:val="00C867F8"/>
    <w:rsid w:val="00C9127E"/>
    <w:rsid w:val="00C91B6C"/>
    <w:rsid w:val="00C92AE1"/>
    <w:rsid w:val="00C93790"/>
    <w:rsid w:val="00C9540A"/>
    <w:rsid w:val="00C95728"/>
    <w:rsid w:val="00C95823"/>
    <w:rsid w:val="00C95FE9"/>
    <w:rsid w:val="00C9701A"/>
    <w:rsid w:val="00CA4B78"/>
    <w:rsid w:val="00CA4E51"/>
    <w:rsid w:val="00CB09A3"/>
    <w:rsid w:val="00CB1051"/>
    <w:rsid w:val="00CB17AE"/>
    <w:rsid w:val="00CB18F4"/>
    <w:rsid w:val="00CB1AD0"/>
    <w:rsid w:val="00CB21B6"/>
    <w:rsid w:val="00CB221C"/>
    <w:rsid w:val="00CB51DD"/>
    <w:rsid w:val="00CB75ED"/>
    <w:rsid w:val="00CB76C4"/>
    <w:rsid w:val="00CB77FB"/>
    <w:rsid w:val="00CB7A5E"/>
    <w:rsid w:val="00CC0ACC"/>
    <w:rsid w:val="00CC1B5E"/>
    <w:rsid w:val="00CC46B9"/>
    <w:rsid w:val="00CC5011"/>
    <w:rsid w:val="00CC52E1"/>
    <w:rsid w:val="00CC56AF"/>
    <w:rsid w:val="00CC5C85"/>
    <w:rsid w:val="00CD0043"/>
    <w:rsid w:val="00CD0A0A"/>
    <w:rsid w:val="00CD0ACD"/>
    <w:rsid w:val="00CD0D79"/>
    <w:rsid w:val="00CD1E0A"/>
    <w:rsid w:val="00CD2889"/>
    <w:rsid w:val="00CD2946"/>
    <w:rsid w:val="00CD2BB5"/>
    <w:rsid w:val="00CD2EAF"/>
    <w:rsid w:val="00CD4591"/>
    <w:rsid w:val="00CD4628"/>
    <w:rsid w:val="00CD5125"/>
    <w:rsid w:val="00CD5F75"/>
    <w:rsid w:val="00CD6232"/>
    <w:rsid w:val="00CD6D51"/>
    <w:rsid w:val="00CD7BC6"/>
    <w:rsid w:val="00CE1189"/>
    <w:rsid w:val="00CE141C"/>
    <w:rsid w:val="00CE1A82"/>
    <w:rsid w:val="00CE31F2"/>
    <w:rsid w:val="00CE336E"/>
    <w:rsid w:val="00CE39FE"/>
    <w:rsid w:val="00CE4A5E"/>
    <w:rsid w:val="00CE6C15"/>
    <w:rsid w:val="00CE77A5"/>
    <w:rsid w:val="00CE7AA0"/>
    <w:rsid w:val="00CF03C6"/>
    <w:rsid w:val="00CF0571"/>
    <w:rsid w:val="00CF0940"/>
    <w:rsid w:val="00CF0BE8"/>
    <w:rsid w:val="00CF125E"/>
    <w:rsid w:val="00CF12DC"/>
    <w:rsid w:val="00CF1C28"/>
    <w:rsid w:val="00CF2D1A"/>
    <w:rsid w:val="00CF2E56"/>
    <w:rsid w:val="00CF438E"/>
    <w:rsid w:val="00CF52F7"/>
    <w:rsid w:val="00CF636D"/>
    <w:rsid w:val="00CF658E"/>
    <w:rsid w:val="00CF7549"/>
    <w:rsid w:val="00CF763D"/>
    <w:rsid w:val="00D00F91"/>
    <w:rsid w:val="00D0138E"/>
    <w:rsid w:val="00D01D79"/>
    <w:rsid w:val="00D01F4A"/>
    <w:rsid w:val="00D02CD9"/>
    <w:rsid w:val="00D0355F"/>
    <w:rsid w:val="00D0388D"/>
    <w:rsid w:val="00D044D6"/>
    <w:rsid w:val="00D04FBE"/>
    <w:rsid w:val="00D06391"/>
    <w:rsid w:val="00D0684B"/>
    <w:rsid w:val="00D10F11"/>
    <w:rsid w:val="00D13336"/>
    <w:rsid w:val="00D1350E"/>
    <w:rsid w:val="00D140A2"/>
    <w:rsid w:val="00D14F5A"/>
    <w:rsid w:val="00D15E42"/>
    <w:rsid w:val="00D15F8D"/>
    <w:rsid w:val="00D171B0"/>
    <w:rsid w:val="00D206C4"/>
    <w:rsid w:val="00D2132E"/>
    <w:rsid w:val="00D21B95"/>
    <w:rsid w:val="00D22A8F"/>
    <w:rsid w:val="00D234A1"/>
    <w:rsid w:val="00D23EC3"/>
    <w:rsid w:val="00D25BAD"/>
    <w:rsid w:val="00D26559"/>
    <w:rsid w:val="00D26588"/>
    <w:rsid w:val="00D26766"/>
    <w:rsid w:val="00D2749F"/>
    <w:rsid w:val="00D27CAA"/>
    <w:rsid w:val="00D3187A"/>
    <w:rsid w:val="00D32912"/>
    <w:rsid w:val="00D338BF"/>
    <w:rsid w:val="00D342EB"/>
    <w:rsid w:val="00D34311"/>
    <w:rsid w:val="00D34452"/>
    <w:rsid w:val="00D35580"/>
    <w:rsid w:val="00D36BC5"/>
    <w:rsid w:val="00D37509"/>
    <w:rsid w:val="00D378E1"/>
    <w:rsid w:val="00D40D6A"/>
    <w:rsid w:val="00D427B5"/>
    <w:rsid w:val="00D43201"/>
    <w:rsid w:val="00D43981"/>
    <w:rsid w:val="00D43C9D"/>
    <w:rsid w:val="00D44A10"/>
    <w:rsid w:val="00D45194"/>
    <w:rsid w:val="00D452AF"/>
    <w:rsid w:val="00D46ADC"/>
    <w:rsid w:val="00D46D47"/>
    <w:rsid w:val="00D47412"/>
    <w:rsid w:val="00D517E4"/>
    <w:rsid w:val="00D518F8"/>
    <w:rsid w:val="00D51D86"/>
    <w:rsid w:val="00D5280A"/>
    <w:rsid w:val="00D53CC9"/>
    <w:rsid w:val="00D544E9"/>
    <w:rsid w:val="00D54A0F"/>
    <w:rsid w:val="00D57C94"/>
    <w:rsid w:val="00D606E2"/>
    <w:rsid w:val="00D61D1C"/>
    <w:rsid w:val="00D6280D"/>
    <w:rsid w:val="00D63E0A"/>
    <w:rsid w:val="00D665B3"/>
    <w:rsid w:val="00D66611"/>
    <w:rsid w:val="00D7261B"/>
    <w:rsid w:val="00D72C45"/>
    <w:rsid w:val="00D72DED"/>
    <w:rsid w:val="00D73B19"/>
    <w:rsid w:val="00D76402"/>
    <w:rsid w:val="00D76454"/>
    <w:rsid w:val="00D7693E"/>
    <w:rsid w:val="00D777FE"/>
    <w:rsid w:val="00D810D5"/>
    <w:rsid w:val="00D82045"/>
    <w:rsid w:val="00D82216"/>
    <w:rsid w:val="00D85417"/>
    <w:rsid w:val="00D85779"/>
    <w:rsid w:val="00D85F13"/>
    <w:rsid w:val="00D8620B"/>
    <w:rsid w:val="00D86AEB"/>
    <w:rsid w:val="00D86F7D"/>
    <w:rsid w:val="00D87B4D"/>
    <w:rsid w:val="00D938CA"/>
    <w:rsid w:val="00D93A36"/>
    <w:rsid w:val="00D9693A"/>
    <w:rsid w:val="00DA0B9D"/>
    <w:rsid w:val="00DA0D28"/>
    <w:rsid w:val="00DA54E3"/>
    <w:rsid w:val="00DA6346"/>
    <w:rsid w:val="00DA6F05"/>
    <w:rsid w:val="00DB0026"/>
    <w:rsid w:val="00DB06EA"/>
    <w:rsid w:val="00DB0939"/>
    <w:rsid w:val="00DB1542"/>
    <w:rsid w:val="00DB2D6B"/>
    <w:rsid w:val="00DB2E0B"/>
    <w:rsid w:val="00DB4360"/>
    <w:rsid w:val="00DB625E"/>
    <w:rsid w:val="00DB629C"/>
    <w:rsid w:val="00DB6786"/>
    <w:rsid w:val="00DB6AB3"/>
    <w:rsid w:val="00DC2238"/>
    <w:rsid w:val="00DC26B4"/>
    <w:rsid w:val="00DC330D"/>
    <w:rsid w:val="00DC46BF"/>
    <w:rsid w:val="00DC6150"/>
    <w:rsid w:val="00DC61F3"/>
    <w:rsid w:val="00DC6226"/>
    <w:rsid w:val="00DC668A"/>
    <w:rsid w:val="00DD1025"/>
    <w:rsid w:val="00DD1172"/>
    <w:rsid w:val="00DD12A5"/>
    <w:rsid w:val="00DD40EB"/>
    <w:rsid w:val="00DD4393"/>
    <w:rsid w:val="00DD4F7B"/>
    <w:rsid w:val="00DD769C"/>
    <w:rsid w:val="00DD7D0A"/>
    <w:rsid w:val="00DE017E"/>
    <w:rsid w:val="00DE0920"/>
    <w:rsid w:val="00DE0C84"/>
    <w:rsid w:val="00DE134F"/>
    <w:rsid w:val="00DE207F"/>
    <w:rsid w:val="00DE258E"/>
    <w:rsid w:val="00DE25B0"/>
    <w:rsid w:val="00DE471C"/>
    <w:rsid w:val="00DE4B6B"/>
    <w:rsid w:val="00DE73D8"/>
    <w:rsid w:val="00DE75E5"/>
    <w:rsid w:val="00DF0094"/>
    <w:rsid w:val="00DF0BB1"/>
    <w:rsid w:val="00DF14F1"/>
    <w:rsid w:val="00DF309B"/>
    <w:rsid w:val="00DF5B12"/>
    <w:rsid w:val="00DF5FD3"/>
    <w:rsid w:val="00DF71A1"/>
    <w:rsid w:val="00DF76BA"/>
    <w:rsid w:val="00E01361"/>
    <w:rsid w:val="00E02D3D"/>
    <w:rsid w:val="00E035D1"/>
    <w:rsid w:val="00E03623"/>
    <w:rsid w:val="00E03EE5"/>
    <w:rsid w:val="00E04B4B"/>
    <w:rsid w:val="00E05140"/>
    <w:rsid w:val="00E07776"/>
    <w:rsid w:val="00E10797"/>
    <w:rsid w:val="00E10B40"/>
    <w:rsid w:val="00E10BC0"/>
    <w:rsid w:val="00E12694"/>
    <w:rsid w:val="00E12DDE"/>
    <w:rsid w:val="00E132F4"/>
    <w:rsid w:val="00E141E6"/>
    <w:rsid w:val="00E15D57"/>
    <w:rsid w:val="00E162C4"/>
    <w:rsid w:val="00E16380"/>
    <w:rsid w:val="00E20599"/>
    <w:rsid w:val="00E205AF"/>
    <w:rsid w:val="00E208B3"/>
    <w:rsid w:val="00E2328B"/>
    <w:rsid w:val="00E25263"/>
    <w:rsid w:val="00E257BE"/>
    <w:rsid w:val="00E26689"/>
    <w:rsid w:val="00E27F65"/>
    <w:rsid w:val="00E3040D"/>
    <w:rsid w:val="00E30C09"/>
    <w:rsid w:val="00E33685"/>
    <w:rsid w:val="00E35B34"/>
    <w:rsid w:val="00E379AB"/>
    <w:rsid w:val="00E4071F"/>
    <w:rsid w:val="00E41E0C"/>
    <w:rsid w:val="00E4246C"/>
    <w:rsid w:val="00E426E1"/>
    <w:rsid w:val="00E4433F"/>
    <w:rsid w:val="00E46B86"/>
    <w:rsid w:val="00E52A11"/>
    <w:rsid w:val="00E53620"/>
    <w:rsid w:val="00E53A6E"/>
    <w:rsid w:val="00E553AD"/>
    <w:rsid w:val="00E554DB"/>
    <w:rsid w:val="00E557F0"/>
    <w:rsid w:val="00E55CF5"/>
    <w:rsid w:val="00E57A7A"/>
    <w:rsid w:val="00E61A1A"/>
    <w:rsid w:val="00E61D95"/>
    <w:rsid w:val="00E637E4"/>
    <w:rsid w:val="00E638D2"/>
    <w:rsid w:val="00E64AA7"/>
    <w:rsid w:val="00E65972"/>
    <w:rsid w:val="00E65EB8"/>
    <w:rsid w:val="00E6638C"/>
    <w:rsid w:val="00E6684F"/>
    <w:rsid w:val="00E67204"/>
    <w:rsid w:val="00E67A72"/>
    <w:rsid w:val="00E72BEF"/>
    <w:rsid w:val="00E73905"/>
    <w:rsid w:val="00E73F5B"/>
    <w:rsid w:val="00E76347"/>
    <w:rsid w:val="00E77383"/>
    <w:rsid w:val="00E80F3B"/>
    <w:rsid w:val="00E82362"/>
    <w:rsid w:val="00E82C2F"/>
    <w:rsid w:val="00E845D5"/>
    <w:rsid w:val="00E849CA"/>
    <w:rsid w:val="00E9053D"/>
    <w:rsid w:val="00E905EA"/>
    <w:rsid w:val="00E90D82"/>
    <w:rsid w:val="00E911F8"/>
    <w:rsid w:val="00E916A6"/>
    <w:rsid w:val="00E92943"/>
    <w:rsid w:val="00E92DC4"/>
    <w:rsid w:val="00E938B6"/>
    <w:rsid w:val="00E93968"/>
    <w:rsid w:val="00E94AE7"/>
    <w:rsid w:val="00E951AD"/>
    <w:rsid w:val="00E9545C"/>
    <w:rsid w:val="00E960CF"/>
    <w:rsid w:val="00E969E7"/>
    <w:rsid w:val="00E977D8"/>
    <w:rsid w:val="00EA43FB"/>
    <w:rsid w:val="00EA5346"/>
    <w:rsid w:val="00EA5866"/>
    <w:rsid w:val="00EA5913"/>
    <w:rsid w:val="00EA5914"/>
    <w:rsid w:val="00EA65C3"/>
    <w:rsid w:val="00EB2A2A"/>
    <w:rsid w:val="00EB35FC"/>
    <w:rsid w:val="00EB3D0D"/>
    <w:rsid w:val="00EB4A04"/>
    <w:rsid w:val="00EB4B68"/>
    <w:rsid w:val="00EB7F03"/>
    <w:rsid w:val="00EC2010"/>
    <w:rsid w:val="00EC3FF6"/>
    <w:rsid w:val="00EC4CFD"/>
    <w:rsid w:val="00EC5444"/>
    <w:rsid w:val="00EC5C7C"/>
    <w:rsid w:val="00EC6572"/>
    <w:rsid w:val="00EC68BC"/>
    <w:rsid w:val="00EC6977"/>
    <w:rsid w:val="00EC7A1D"/>
    <w:rsid w:val="00EC7B38"/>
    <w:rsid w:val="00EC7B4F"/>
    <w:rsid w:val="00ED09F0"/>
    <w:rsid w:val="00ED09FD"/>
    <w:rsid w:val="00ED18CE"/>
    <w:rsid w:val="00ED3437"/>
    <w:rsid w:val="00ED3516"/>
    <w:rsid w:val="00ED36C3"/>
    <w:rsid w:val="00EE015C"/>
    <w:rsid w:val="00EE2233"/>
    <w:rsid w:val="00EE2317"/>
    <w:rsid w:val="00EE2412"/>
    <w:rsid w:val="00EE2CC5"/>
    <w:rsid w:val="00EE33B7"/>
    <w:rsid w:val="00EE66E7"/>
    <w:rsid w:val="00EE7064"/>
    <w:rsid w:val="00EF14A1"/>
    <w:rsid w:val="00EF1892"/>
    <w:rsid w:val="00EF1BF3"/>
    <w:rsid w:val="00EF21BB"/>
    <w:rsid w:val="00EF2A68"/>
    <w:rsid w:val="00EF2E86"/>
    <w:rsid w:val="00EF348D"/>
    <w:rsid w:val="00EF43A1"/>
    <w:rsid w:val="00EF4DD5"/>
    <w:rsid w:val="00EF532C"/>
    <w:rsid w:val="00EF5441"/>
    <w:rsid w:val="00EF5536"/>
    <w:rsid w:val="00EF5C94"/>
    <w:rsid w:val="00EF5FC1"/>
    <w:rsid w:val="00EF6A1B"/>
    <w:rsid w:val="00EF6EB3"/>
    <w:rsid w:val="00EF6F60"/>
    <w:rsid w:val="00EF7734"/>
    <w:rsid w:val="00F00B92"/>
    <w:rsid w:val="00F00FB0"/>
    <w:rsid w:val="00F017B1"/>
    <w:rsid w:val="00F02807"/>
    <w:rsid w:val="00F02CFC"/>
    <w:rsid w:val="00F037C7"/>
    <w:rsid w:val="00F03963"/>
    <w:rsid w:val="00F03DC5"/>
    <w:rsid w:val="00F049F1"/>
    <w:rsid w:val="00F04B58"/>
    <w:rsid w:val="00F05BE1"/>
    <w:rsid w:val="00F05CB1"/>
    <w:rsid w:val="00F06D74"/>
    <w:rsid w:val="00F06D89"/>
    <w:rsid w:val="00F06E7F"/>
    <w:rsid w:val="00F072A8"/>
    <w:rsid w:val="00F10D21"/>
    <w:rsid w:val="00F11394"/>
    <w:rsid w:val="00F12020"/>
    <w:rsid w:val="00F13B0C"/>
    <w:rsid w:val="00F14213"/>
    <w:rsid w:val="00F168E8"/>
    <w:rsid w:val="00F20BB3"/>
    <w:rsid w:val="00F2174D"/>
    <w:rsid w:val="00F21763"/>
    <w:rsid w:val="00F2211B"/>
    <w:rsid w:val="00F22EA3"/>
    <w:rsid w:val="00F239AC"/>
    <w:rsid w:val="00F24384"/>
    <w:rsid w:val="00F247EC"/>
    <w:rsid w:val="00F2745E"/>
    <w:rsid w:val="00F3061B"/>
    <w:rsid w:val="00F309C5"/>
    <w:rsid w:val="00F30A08"/>
    <w:rsid w:val="00F30B77"/>
    <w:rsid w:val="00F311FD"/>
    <w:rsid w:val="00F315CB"/>
    <w:rsid w:val="00F31CF3"/>
    <w:rsid w:val="00F3208D"/>
    <w:rsid w:val="00F333BA"/>
    <w:rsid w:val="00F3501E"/>
    <w:rsid w:val="00F37314"/>
    <w:rsid w:val="00F400BD"/>
    <w:rsid w:val="00F40B10"/>
    <w:rsid w:val="00F40D90"/>
    <w:rsid w:val="00F42F95"/>
    <w:rsid w:val="00F4408F"/>
    <w:rsid w:val="00F448F8"/>
    <w:rsid w:val="00F44993"/>
    <w:rsid w:val="00F44B6C"/>
    <w:rsid w:val="00F47572"/>
    <w:rsid w:val="00F47FE4"/>
    <w:rsid w:val="00F50259"/>
    <w:rsid w:val="00F507D1"/>
    <w:rsid w:val="00F51B17"/>
    <w:rsid w:val="00F530C7"/>
    <w:rsid w:val="00F53467"/>
    <w:rsid w:val="00F535E0"/>
    <w:rsid w:val="00F5405F"/>
    <w:rsid w:val="00F548A4"/>
    <w:rsid w:val="00F5666D"/>
    <w:rsid w:val="00F6028B"/>
    <w:rsid w:val="00F613A1"/>
    <w:rsid w:val="00F61635"/>
    <w:rsid w:val="00F61F7E"/>
    <w:rsid w:val="00F6220C"/>
    <w:rsid w:val="00F62451"/>
    <w:rsid w:val="00F66886"/>
    <w:rsid w:val="00F718F6"/>
    <w:rsid w:val="00F747A6"/>
    <w:rsid w:val="00F74D58"/>
    <w:rsid w:val="00F74EB9"/>
    <w:rsid w:val="00F774AC"/>
    <w:rsid w:val="00F7798A"/>
    <w:rsid w:val="00F8036E"/>
    <w:rsid w:val="00F80F7A"/>
    <w:rsid w:val="00F812CD"/>
    <w:rsid w:val="00F81BAB"/>
    <w:rsid w:val="00F82553"/>
    <w:rsid w:val="00F83AF3"/>
    <w:rsid w:val="00F8532D"/>
    <w:rsid w:val="00F86415"/>
    <w:rsid w:val="00F87DC0"/>
    <w:rsid w:val="00F90406"/>
    <w:rsid w:val="00F907D4"/>
    <w:rsid w:val="00F90B66"/>
    <w:rsid w:val="00F921CE"/>
    <w:rsid w:val="00F92BA3"/>
    <w:rsid w:val="00F93C6F"/>
    <w:rsid w:val="00F93EA5"/>
    <w:rsid w:val="00F95BAD"/>
    <w:rsid w:val="00F96386"/>
    <w:rsid w:val="00F96EEF"/>
    <w:rsid w:val="00F96F77"/>
    <w:rsid w:val="00FA181A"/>
    <w:rsid w:val="00FA1F25"/>
    <w:rsid w:val="00FA337A"/>
    <w:rsid w:val="00FA3929"/>
    <w:rsid w:val="00FA40C6"/>
    <w:rsid w:val="00FA5411"/>
    <w:rsid w:val="00FA6D50"/>
    <w:rsid w:val="00FA7175"/>
    <w:rsid w:val="00FB09DB"/>
    <w:rsid w:val="00FB15F9"/>
    <w:rsid w:val="00FB195E"/>
    <w:rsid w:val="00FB2501"/>
    <w:rsid w:val="00FB2725"/>
    <w:rsid w:val="00FB34D7"/>
    <w:rsid w:val="00FB3646"/>
    <w:rsid w:val="00FB4E98"/>
    <w:rsid w:val="00FB5C0E"/>
    <w:rsid w:val="00FB6873"/>
    <w:rsid w:val="00FC144F"/>
    <w:rsid w:val="00FC4415"/>
    <w:rsid w:val="00FC4D5B"/>
    <w:rsid w:val="00FC50ED"/>
    <w:rsid w:val="00FC670D"/>
    <w:rsid w:val="00FC6A76"/>
    <w:rsid w:val="00FC6B32"/>
    <w:rsid w:val="00FC7ACE"/>
    <w:rsid w:val="00FC7C56"/>
    <w:rsid w:val="00FC7E5C"/>
    <w:rsid w:val="00FD07ED"/>
    <w:rsid w:val="00FD0B14"/>
    <w:rsid w:val="00FD176B"/>
    <w:rsid w:val="00FD2012"/>
    <w:rsid w:val="00FD320A"/>
    <w:rsid w:val="00FD4A24"/>
    <w:rsid w:val="00FD4D28"/>
    <w:rsid w:val="00FD4FC0"/>
    <w:rsid w:val="00FD5637"/>
    <w:rsid w:val="00FD5E2D"/>
    <w:rsid w:val="00FD623C"/>
    <w:rsid w:val="00FD62C9"/>
    <w:rsid w:val="00FD6462"/>
    <w:rsid w:val="00FD6960"/>
    <w:rsid w:val="00FE1791"/>
    <w:rsid w:val="00FE25FD"/>
    <w:rsid w:val="00FE2C38"/>
    <w:rsid w:val="00FE4FC6"/>
    <w:rsid w:val="00FE57C1"/>
    <w:rsid w:val="00FE680D"/>
    <w:rsid w:val="00FE7019"/>
    <w:rsid w:val="00FE7FCA"/>
    <w:rsid w:val="00FF08F3"/>
    <w:rsid w:val="00FF2380"/>
    <w:rsid w:val="00FF5242"/>
    <w:rsid w:val="00FF52AD"/>
    <w:rsid w:val="00FF625B"/>
    <w:rsid w:val="00FF7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DCAFEDC"/>
  <w15:docId w15:val="{F1AEFD2B-8D9B-4981-B610-3D1C47A5A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4"/>
        <w:szCs w:val="24"/>
        <w:lang w:val="en-US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E34268"/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E34268"/>
    <w:rPr>
      <w:sz w:val="20"/>
      <w:szCs w:val="20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E34268"/>
    <w:rPr>
      <w:vertAlign w:val="superscript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5" w:type="dxa"/>
        <w:left w:w="70" w:type="dxa"/>
        <w:bottom w:w="15" w:type="dxa"/>
        <w:right w:w="70" w:type="dxa"/>
      </w:tblCellMar>
    </w:tblPr>
  </w:style>
  <w:style w:type="table" w:styleId="TabelacomGrelha">
    <w:name w:val="Table Grid"/>
    <w:basedOn w:val="Tabelanormal"/>
    <w:uiPriority w:val="39"/>
    <w:rsid w:val="006660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arter"/>
    <w:uiPriority w:val="99"/>
    <w:unhideWhenUsed/>
    <w:rsid w:val="00ED09F0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ED09F0"/>
  </w:style>
  <w:style w:type="paragraph" w:styleId="Rodap">
    <w:name w:val="footer"/>
    <w:basedOn w:val="Normal"/>
    <w:link w:val="RodapCarter"/>
    <w:uiPriority w:val="99"/>
    <w:unhideWhenUsed/>
    <w:rsid w:val="00ED09F0"/>
    <w:pPr>
      <w:tabs>
        <w:tab w:val="center" w:pos="4252"/>
        <w:tab w:val="right" w:pos="8504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ED09F0"/>
  </w:style>
  <w:style w:type="character" w:styleId="Hiperligao">
    <w:name w:val="Hyperlink"/>
    <w:basedOn w:val="Tipodeletrapredefinidodopargrafo"/>
    <w:uiPriority w:val="99"/>
    <w:unhideWhenUsed/>
    <w:rsid w:val="003F7B6D"/>
    <w:rPr>
      <w:color w:val="0563C1" w:themeColor="hyperlink"/>
      <w:u w:val="single"/>
    </w:r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3F7B6D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8519EE"/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8519EE"/>
    <w:rPr>
      <w:rFonts w:ascii="Segoe UI" w:hAnsi="Segoe UI" w:cs="Segoe UI"/>
      <w:sz w:val="18"/>
      <w:szCs w:val="18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DE4B6B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DE4B6B"/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DE4B6B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DE4B6B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DE4B6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0E3A98"/>
  </w:style>
  <w:style w:type="character" w:styleId="MenoNoResolvida">
    <w:name w:val="Unresolved Mention"/>
    <w:basedOn w:val="Tipodeletrapredefinidodopargrafo"/>
    <w:uiPriority w:val="99"/>
    <w:semiHidden/>
    <w:unhideWhenUsed/>
    <w:rsid w:val="00B22391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9908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584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9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1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7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6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ObpKTKferL039/y6ddwK8vWW/fA==">AMUW2mWuWUmCuaRoT8KeHWSgOGjZ/4ruIuog08lb9NiF1GRxPnjehUg8g48vMOW+c2Xqzz1gOU4BMDG9Amcr3etzPrNT2AUN+6ZQe2fuUE5lxDgQ56UDfYc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81C1386-D289-4C26-ABC0-FA9922C514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82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culdade</dc:creator>
  <cp:lastModifiedBy>Pedro Miguel Gonçalves Lima Cascada</cp:lastModifiedBy>
  <cp:revision>6</cp:revision>
  <dcterms:created xsi:type="dcterms:W3CDTF">2026-06-03T09:01:00Z</dcterms:created>
  <dcterms:modified xsi:type="dcterms:W3CDTF">2026-06-03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a13227c3-7499-32d4-988f-27c633ff896e</vt:lpwstr>
  </property>
  <property fmtid="{D5CDD505-2E9C-101B-9397-08002B2CF9AE}" pid="24" name="Mendeley Citation Style_1">
    <vt:lpwstr>http://www.zotero.org/styles/apa</vt:lpwstr>
  </property>
</Properties>
</file>